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7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0"/>
        <w:gridCol w:w="1785"/>
        <w:gridCol w:w="1333"/>
        <w:gridCol w:w="3752"/>
      </w:tblGrid>
      <w:tr w:rsidR="00D175B7" w14:paraId="02D47798" w14:textId="77777777" w:rsidTr="00BB47DE">
        <w:trPr>
          <w:trHeight w:val="422"/>
        </w:trPr>
        <w:tc>
          <w:tcPr>
            <w:tcW w:w="3300" w:type="dxa"/>
          </w:tcPr>
          <w:p w14:paraId="04BA7A23" w14:textId="02144AF8" w:rsidR="00D175B7" w:rsidRPr="00F82E00" w:rsidRDefault="00D175B7" w:rsidP="00545C9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gency: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18" w:type="dxa"/>
            <w:gridSpan w:val="2"/>
          </w:tcPr>
          <w:p w14:paraId="00EC3702" w14:textId="7FE175FF" w:rsidR="00D175B7" w:rsidRDefault="00080777" w:rsidP="00545C94">
            <w:r>
              <w:rPr>
                <w:rFonts w:ascii="Arial" w:hAnsi="Arial" w:cs="Arial"/>
                <w:sz w:val="20"/>
                <w:szCs w:val="20"/>
              </w:rPr>
              <w:t xml:space="preserve">Agency Contact: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752" w:type="dxa"/>
          </w:tcPr>
          <w:p w14:paraId="0106F43D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 xml:space="preserve">Agency Phone Number  </w:t>
            </w:r>
            <w:bookmarkStart w:id="0" w:name="Text4"/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F82E00" w14:paraId="762233EE" w14:textId="77777777" w:rsidTr="00BB47DE">
        <w:tc>
          <w:tcPr>
            <w:tcW w:w="3300" w:type="dxa"/>
          </w:tcPr>
          <w:p w14:paraId="0C37E9CA" w14:textId="1876346D" w:rsidR="00F82E00" w:rsidRDefault="00080777" w:rsidP="00545C9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acilities Manager Contact: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870" w:type="dxa"/>
            <w:gridSpan w:val="3"/>
          </w:tcPr>
          <w:p w14:paraId="0FC43B43" w14:textId="472B5108" w:rsidR="00F82E00" w:rsidRDefault="00080777" w:rsidP="00545C9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ntact Email: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D175B7" w14:paraId="1F17F1CB" w14:textId="77777777" w:rsidTr="00BB47DE">
        <w:tc>
          <w:tcPr>
            <w:tcW w:w="3300" w:type="dxa"/>
          </w:tcPr>
          <w:p w14:paraId="2BFCC05F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 xml:space="preserve">CAMIS Project “J” Number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" w:name="Text8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118" w:type="dxa"/>
            <w:gridSpan w:val="2"/>
          </w:tcPr>
          <w:p w14:paraId="1A6CC5EA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 xml:space="preserve">CAMIS Site Code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752" w:type="dxa"/>
          </w:tcPr>
          <w:p w14:paraId="59F174BA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>CAMIS Building Number: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C34E42" w14:paraId="616D04A8" w14:textId="77777777" w:rsidTr="00BB47DE">
        <w:tc>
          <w:tcPr>
            <w:tcW w:w="5085" w:type="dxa"/>
            <w:gridSpan w:val="2"/>
          </w:tcPr>
          <w:p w14:paraId="0FB6FF6E" w14:textId="1AF685F2" w:rsidR="00C34E42" w:rsidRDefault="00C34E42" w:rsidP="00545C94">
            <w:r>
              <w:rPr>
                <w:rFonts w:ascii="Arial" w:hAnsi="Arial" w:cs="Arial"/>
                <w:sz w:val="20"/>
                <w:szCs w:val="20"/>
              </w:rPr>
              <w:t xml:space="preserve">DCAMM Project Number &amp; Phase (XXX#### XX#)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" w:name="Text10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bookmarkEnd w:id="3"/>
        <w:tc>
          <w:tcPr>
            <w:tcW w:w="5085" w:type="dxa"/>
            <w:gridSpan w:val="2"/>
          </w:tcPr>
          <w:p w14:paraId="013ECDE2" w14:textId="1E4A0388" w:rsidR="00C34E42" w:rsidRDefault="00C34E42" w:rsidP="00545C94">
            <w:r>
              <w:t xml:space="preserve">DCAMM Project Name: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08077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D175B7" w14:paraId="15F27D2E" w14:textId="77777777" w:rsidTr="00BB47DE">
        <w:tc>
          <w:tcPr>
            <w:tcW w:w="10170" w:type="dxa"/>
            <w:gridSpan w:val="4"/>
          </w:tcPr>
          <w:p w14:paraId="2E588BA8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 xml:space="preserve">Project Description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D175B7" w14:paraId="31AEBBF4" w14:textId="77777777" w:rsidTr="00BB47DE">
        <w:tc>
          <w:tcPr>
            <w:tcW w:w="3300" w:type="dxa"/>
          </w:tcPr>
          <w:p w14:paraId="12B91CB0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 xml:space="preserve">ISA Start Date 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" w:name="Text1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118" w:type="dxa"/>
            <w:gridSpan w:val="2"/>
          </w:tcPr>
          <w:p w14:paraId="628E50A5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>ISA End Date</w:t>
            </w:r>
            <w:bookmarkStart w:id="6" w:name="Text13"/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3752" w:type="dxa"/>
          </w:tcPr>
          <w:p w14:paraId="08B8B970" w14:textId="77777777" w:rsidR="00D175B7" w:rsidRDefault="00D175B7" w:rsidP="00545C94">
            <w:r>
              <w:rPr>
                <w:rFonts w:ascii="Arial" w:hAnsi="Arial" w:cs="Arial"/>
                <w:sz w:val="20"/>
                <w:szCs w:val="20"/>
              </w:rPr>
              <w:t xml:space="preserve">Amount Transferred: $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</w:tbl>
    <w:p w14:paraId="7AE0DF15" w14:textId="31C41272" w:rsidR="001B097F" w:rsidRDefault="001B097F"/>
    <w:tbl>
      <w:tblPr>
        <w:tblpPr w:leftFromText="180" w:rightFromText="180" w:vertAnchor="text" w:horzAnchor="margin" w:tblpX="-370" w:tblpY="187"/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6"/>
        <w:gridCol w:w="1775"/>
        <w:gridCol w:w="3739"/>
      </w:tblGrid>
      <w:tr w:rsidR="009227CE" w:rsidRPr="00F520F9" w14:paraId="22D4EB4D" w14:textId="77777777" w:rsidTr="00756245">
        <w:trPr>
          <w:trHeight w:val="257"/>
        </w:trPr>
        <w:tc>
          <w:tcPr>
            <w:tcW w:w="10350" w:type="dxa"/>
            <w:gridSpan w:val="3"/>
            <w:shd w:val="clear" w:color="auto" w:fill="D99594"/>
            <w:noWrap/>
            <w:hideMark/>
          </w:tcPr>
          <w:p w14:paraId="2853684C" w14:textId="4AC7A786" w:rsidR="009227CE" w:rsidRPr="00F520F9" w:rsidRDefault="00530D69" w:rsidP="0075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9227CE">
              <w:rPr>
                <w:rFonts w:ascii="Arial" w:hAnsi="Arial" w:cs="Arial"/>
              </w:rPr>
              <w:t xml:space="preserve">.  </w:t>
            </w:r>
            <w:r w:rsidR="009227CE" w:rsidRPr="00F520F9">
              <w:rPr>
                <w:rFonts w:ascii="Arial" w:hAnsi="Arial" w:cs="Arial"/>
              </w:rPr>
              <w:t>Office of Access</w:t>
            </w:r>
            <w:r w:rsidR="009227CE">
              <w:rPr>
                <w:rFonts w:ascii="Arial" w:hAnsi="Arial" w:cs="Arial"/>
              </w:rPr>
              <w:t xml:space="preserve"> &amp; </w:t>
            </w:r>
            <w:r w:rsidR="009227CE" w:rsidRPr="00F520F9">
              <w:rPr>
                <w:rFonts w:ascii="Arial" w:hAnsi="Arial" w:cs="Arial"/>
              </w:rPr>
              <w:t>Opportunity Requirements: (</w:t>
            </w:r>
            <w:r w:rsidR="00FF3CC1">
              <w:rPr>
                <w:rFonts w:ascii="Arial" w:hAnsi="Arial" w:cs="Arial"/>
              </w:rPr>
              <w:t>Supplier Diversity Office</w:t>
            </w:r>
            <w:r w:rsidR="00FD45AE">
              <w:rPr>
                <w:rFonts w:ascii="Arial" w:hAnsi="Arial" w:cs="Arial"/>
              </w:rPr>
              <w:t xml:space="preserve"> SDO</w:t>
            </w:r>
            <w:r w:rsidR="009227CE" w:rsidRPr="00F520F9">
              <w:rPr>
                <w:rFonts w:ascii="Arial" w:hAnsi="Arial" w:cs="Arial"/>
              </w:rPr>
              <w:t>)</w:t>
            </w:r>
          </w:p>
        </w:tc>
      </w:tr>
      <w:tr w:rsidR="0083716D" w:rsidRPr="00F520F9" w14:paraId="6C096AE1" w14:textId="77777777" w:rsidTr="0007069D">
        <w:trPr>
          <w:trHeight w:hRule="exact" w:val="411"/>
        </w:trPr>
        <w:tc>
          <w:tcPr>
            <w:tcW w:w="4836" w:type="dxa"/>
            <w:shd w:val="clear" w:color="auto" w:fill="FFFFFF"/>
          </w:tcPr>
          <w:p w14:paraId="5D53AB95" w14:textId="2BCA1450" w:rsidR="0083716D" w:rsidRPr="00F520F9" w:rsidRDefault="0083716D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Did Advertisement include MBE</w:t>
            </w:r>
            <w:r w:rsidR="00BB47DE">
              <w:rPr>
                <w:rFonts w:ascii="Arial" w:hAnsi="Arial" w:cs="Arial"/>
              </w:rPr>
              <w:t xml:space="preserve"> &amp; </w:t>
            </w:r>
            <w:r w:rsidRPr="00F520F9">
              <w:rPr>
                <w:rFonts w:ascii="Arial" w:hAnsi="Arial" w:cs="Arial"/>
              </w:rPr>
              <w:t>WBE goals?</w:t>
            </w:r>
          </w:p>
        </w:tc>
        <w:tc>
          <w:tcPr>
            <w:tcW w:w="5514" w:type="dxa"/>
            <w:gridSpan w:val="2"/>
            <w:shd w:val="clear" w:color="auto" w:fill="FFFFFF"/>
          </w:tcPr>
          <w:p w14:paraId="3952B893" w14:textId="4A1AA253" w:rsidR="0083716D" w:rsidRPr="00F520F9" w:rsidRDefault="0083716D" w:rsidP="00756245">
            <w:pPr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  <w:p w14:paraId="5357D814" w14:textId="62A6F004" w:rsidR="0083716D" w:rsidRPr="00F520F9" w:rsidRDefault="0083716D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Comments:</w:t>
            </w:r>
            <w:r w:rsidRPr="00F520F9">
              <w:rPr>
                <w:rFonts w:ascii="Arial" w:hAnsi="Arial" w:cs="Arial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8" w:name="Text61"/>
            <w:r w:rsidRPr="00F520F9">
              <w:rPr>
                <w:rFonts w:ascii="Arial" w:hAnsi="Arial" w:cs="Arial"/>
              </w:rPr>
              <w:instrText xml:space="preserve"> FORMTEXT </w:instrText>
            </w:r>
            <w:r w:rsidRPr="00F520F9">
              <w:rPr>
                <w:rFonts w:ascii="Arial" w:hAnsi="Arial" w:cs="Arial"/>
              </w:rPr>
            </w:r>
            <w:r w:rsidRPr="00F520F9">
              <w:rPr>
                <w:rFonts w:ascii="Arial" w:hAnsi="Arial" w:cs="Arial"/>
              </w:rPr>
              <w:fldChar w:fldCharType="separate"/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9227CE" w:rsidRPr="00F520F9" w14:paraId="458B6E9F" w14:textId="77777777" w:rsidTr="00756245">
        <w:trPr>
          <w:trHeight w:hRule="exact" w:val="354"/>
        </w:trPr>
        <w:tc>
          <w:tcPr>
            <w:tcW w:w="4836" w:type="dxa"/>
            <w:shd w:val="clear" w:color="auto" w:fill="FFFFFF"/>
          </w:tcPr>
          <w:p w14:paraId="40561DFE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Date of Advertisement:</w:t>
            </w:r>
          </w:p>
        </w:tc>
        <w:tc>
          <w:tcPr>
            <w:tcW w:w="5514" w:type="dxa"/>
            <w:gridSpan w:val="2"/>
            <w:shd w:val="clear" w:color="auto" w:fill="FFFFFF"/>
            <w:noWrap/>
          </w:tcPr>
          <w:p w14:paraId="42C9749C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9" w:name="Text49"/>
            <w:r w:rsidRPr="00F520F9">
              <w:rPr>
                <w:rFonts w:ascii="Arial" w:hAnsi="Arial" w:cs="Arial"/>
              </w:rPr>
              <w:instrText xml:space="preserve"> FORMTEXT </w:instrText>
            </w:r>
            <w:r w:rsidRPr="00F520F9">
              <w:rPr>
                <w:rFonts w:ascii="Arial" w:hAnsi="Arial" w:cs="Arial"/>
              </w:rPr>
            </w:r>
            <w:r w:rsidRPr="00F520F9">
              <w:rPr>
                <w:rFonts w:ascii="Arial" w:hAnsi="Arial" w:cs="Arial"/>
              </w:rPr>
              <w:fldChar w:fldCharType="separate"/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</w:rPr>
              <w:fldChar w:fldCharType="end"/>
            </w:r>
            <w:bookmarkEnd w:id="9"/>
          </w:p>
        </w:tc>
      </w:tr>
      <w:tr w:rsidR="009227CE" w:rsidRPr="00F520F9" w14:paraId="62CCC7C0" w14:textId="77777777" w:rsidTr="00756245">
        <w:trPr>
          <w:trHeight w:val="382"/>
        </w:trPr>
        <w:tc>
          <w:tcPr>
            <w:tcW w:w="4836" w:type="dxa"/>
            <w:shd w:val="clear" w:color="auto" w:fill="FFFFFF"/>
          </w:tcPr>
          <w:p w14:paraId="111F9D76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 xml:space="preserve">What were the goals? </w:t>
            </w:r>
          </w:p>
        </w:tc>
        <w:tc>
          <w:tcPr>
            <w:tcW w:w="5514" w:type="dxa"/>
            <w:gridSpan w:val="2"/>
            <w:shd w:val="clear" w:color="auto" w:fill="FFFFFF"/>
            <w:noWrap/>
          </w:tcPr>
          <w:p w14:paraId="04E8673A" w14:textId="4D8E3D0D" w:rsidR="009227CE" w:rsidRPr="00F520F9" w:rsidRDefault="00E13FBA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MBE:</w:t>
            </w:r>
            <w:r w:rsidR="009227CE" w:rsidRPr="00F520F9">
              <w:rPr>
                <w:rFonts w:ascii="Arial" w:hAnsi="Arial" w:cs="Arial"/>
              </w:rPr>
              <w:t xml:space="preserve">  </w:t>
            </w:r>
            <w:r w:rsidR="009227CE" w:rsidRPr="00F520F9">
              <w:rPr>
                <w:rFonts w:ascii="Arial" w:hAnsi="Arial" w:cs="Arial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0" w:name="Text50"/>
            <w:r w:rsidR="009227CE" w:rsidRPr="00F520F9">
              <w:rPr>
                <w:rFonts w:ascii="Arial" w:hAnsi="Arial" w:cs="Arial"/>
              </w:rPr>
              <w:instrText xml:space="preserve"> FORMTEXT </w:instrText>
            </w:r>
            <w:r w:rsidR="009227CE" w:rsidRPr="00F520F9">
              <w:rPr>
                <w:rFonts w:ascii="Arial" w:hAnsi="Arial" w:cs="Arial"/>
              </w:rPr>
            </w:r>
            <w:r w:rsidR="009227CE" w:rsidRPr="00F520F9">
              <w:rPr>
                <w:rFonts w:ascii="Arial" w:hAnsi="Arial" w:cs="Arial"/>
              </w:rPr>
              <w:fldChar w:fldCharType="separate"/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</w:rPr>
              <w:fldChar w:fldCharType="end"/>
            </w:r>
            <w:bookmarkEnd w:id="10"/>
            <w:r w:rsidR="009227CE" w:rsidRPr="00F520F9">
              <w:rPr>
                <w:rFonts w:ascii="Arial" w:hAnsi="Arial" w:cs="Arial"/>
              </w:rPr>
              <w:t xml:space="preserve">                       WBE:</w:t>
            </w:r>
            <w:r w:rsidR="009227CE" w:rsidRPr="00F520F9">
              <w:rPr>
                <w:rFonts w:ascii="Arial" w:hAnsi="Arial" w:cs="Arial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11" w:name="Text51"/>
            <w:r w:rsidR="009227CE" w:rsidRPr="00F520F9">
              <w:rPr>
                <w:rFonts w:ascii="Arial" w:hAnsi="Arial" w:cs="Arial"/>
              </w:rPr>
              <w:instrText xml:space="preserve"> FORMTEXT </w:instrText>
            </w:r>
            <w:r w:rsidR="009227CE" w:rsidRPr="00F520F9">
              <w:rPr>
                <w:rFonts w:ascii="Arial" w:hAnsi="Arial" w:cs="Arial"/>
              </w:rPr>
            </w:r>
            <w:r w:rsidR="009227CE" w:rsidRPr="00F520F9">
              <w:rPr>
                <w:rFonts w:ascii="Arial" w:hAnsi="Arial" w:cs="Arial"/>
              </w:rPr>
              <w:fldChar w:fldCharType="separate"/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  <w:noProof/>
              </w:rPr>
              <w:t> </w:t>
            </w:r>
            <w:r w:rsidR="009227CE" w:rsidRPr="00F520F9">
              <w:rPr>
                <w:rFonts w:ascii="Arial" w:hAnsi="Arial" w:cs="Arial"/>
              </w:rPr>
              <w:fldChar w:fldCharType="end"/>
            </w:r>
            <w:bookmarkEnd w:id="11"/>
          </w:p>
        </w:tc>
      </w:tr>
      <w:tr w:rsidR="009227CE" w:rsidRPr="00F520F9" w14:paraId="5733959E" w14:textId="77777777" w:rsidTr="00756245">
        <w:trPr>
          <w:trHeight w:val="347"/>
        </w:trPr>
        <w:tc>
          <w:tcPr>
            <w:tcW w:w="4836" w:type="dxa"/>
            <w:shd w:val="clear" w:color="auto" w:fill="FFFFFF"/>
          </w:tcPr>
          <w:p w14:paraId="65180CFB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Were goals met?</w:t>
            </w:r>
          </w:p>
        </w:tc>
        <w:tc>
          <w:tcPr>
            <w:tcW w:w="1775" w:type="dxa"/>
            <w:shd w:val="clear" w:color="auto" w:fill="FFFFFF"/>
          </w:tcPr>
          <w:p w14:paraId="66B6D92A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  <w:tc>
          <w:tcPr>
            <w:tcW w:w="3739" w:type="dxa"/>
            <w:shd w:val="clear" w:color="auto" w:fill="FFFFFF"/>
            <w:noWrap/>
          </w:tcPr>
          <w:p w14:paraId="0FB61440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:</w:t>
            </w:r>
            <w:r w:rsidRPr="00F520F9">
              <w:rPr>
                <w:rFonts w:ascii="Arial" w:hAnsi="Arial" w:cs="Arial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2" w:name="Text53"/>
            <w:r w:rsidRPr="00F520F9">
              <w:rPr>
                <w:rFonts w:ascii="Arial" w:hAnsi="Arial" w:cs="Arial"/>
              </w:rPr>
              <w:instrText xml:space="preserve"> FORMTEXT </w:instrText>
            </w:r>
            <w:r w:rsidRPr="00F520F9">
              <w:rPr>
                <w:rFonts w:ascii="Arial" w:hAnsi="Arial" w:cs="Arial"/>
              </w:rPr>
            </w:r>
            <w:r w:rsidRPr="00F520F9">
              <w:rPr>
                <w:rFonts w:ascii="Arial" w:hAnsi="Arial" w:cs="Arial"/>
              </w:rPr>
              <w:fldChar w:fldCharType="separate"/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</w:rPr>
              <w:fldChar w:fldCharType="end"/>
            </w:r>
            <w:bookmarkEnd w:id="12"/>
          </w:p>
        </w:tc>
      </w:tr>
      <w:tr w:rsidR="009227CE" w:rsidRPr="00F520F9" w14:paraId="5C6B27F6" w14:textId="77777777" w:rsidTr="00756245">
        <w:trPr>
          <w:trHeight w:val="382"/>
        </w:trPr>
        <w:tc>
          <w:tcPr>
            <w:tcW w:w="4836" w:type="dxa"/>
            <w:shd w:val="clear" w:color="auto" w:fill="FFFFFF"/>
          </w:tcPr>
          <w:p w14:paraId="70FFBB57" w14:textId="273F3F03" w:rsidR="009227CE" w:rsidRPr="00F520F9" w:rsidRDefault="009227CE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 xml:space="preserve">Was compliance data submitted to </w:t>
            </w:r>
            <w:r w:rsidR="00FD45AE">
              <w:rPr>
                <w:rFonts w:ascii="Arial" w:hAnsi="Arial" w:cs="Arial"/>
              </w:rPr>
              <w:t>SDO</w:t>
            </w:r>
            <w:r w:rsidRPr="00F520F9">
              <w:rPr>
                <w:rFonts w:ascii="Arial" w:hAnsi="Arial" w:cs="Arial"/>
              </w:rPr>
              <w:t>?</w:t>
            </w:r>
          </w:p>
        </w:tc>
        <w:tc>
          <w:tcPr>
            <w:tcW w:w="5514" w:type="dxa"/>
            <w:gridSpan w:val="2"/>
            <w:shd w:val="clear" w:color="auto" w:fill="FFFFFF"/>
            <w:noWrap/>
          </w:tcPr>
          <w:p w14:paraId="1DC2FCDB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 xml:space="preserve">Date Submitted: </w:t>
            </w:r>
            <w:r w:rsidRPr="00F520F9">
              <w:rPr>
                <w:rFonts w:ascii="Arial" w:hAnsi="Arial" w:cs="Arial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3" w:name="Text54"/>
            <w:r w:rsidRPr="00F520F9">
              <w:rPr>
                <w:rFonts w:ascii="Arial" w:hAnsi="Arial" w:cs="Arial"/>
              </w:rPr>
              <w:instrText xml:space="preserve"> FORMTEXT </w:instrText>
            </w:r>
            <w:r w:rsidRPr="00F520F9">
              <w:rPr>
                <w:rFonts w:ascii="Arial" w:hAnsi="Arial" w:cs="Arial"/>
              </w:rPr>
            </w:r>
            <w:r w:rsidRPr="00F520F9">
              <w:rPr>
                <w:rFonts w:ascii="Arial" w:hAnsi="Arial" w:cs="Arial"/>
              </w:rPr>
              <w:fldChar w:fldCharType="separate"/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</w:rPr>
              <w:fldChar w:fldCharType="end"/>
            </w:r>
            <w:bookmarkEnd w:id="13"/>
          </w:p>
        </w:tc>
      </w:tr>
    </w:tbl>
    <w:p w14:paraId="4A0476EE" w14:textId="14E7EAED" w:rsidR="009227CE" w:rsidRDefault="009227CE"/>
    <w:tbl>
      <w:tblPr>
        <w:tblpPr w:leftFromText="180" w:rightFromText="180" w:vertAnchor="text" w:horzAnchor="page" w:tblpX="1116" w:tblpY="-6"/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68"/>
        <w:gridCol w:w="5282"/>
      </w:tblGrid>
      <w:tr w:rsidR="009227CE" w:rsidRPr="00F520F9" w14:paraId="2B11145B" w14:textId="77777777" w:rsidTr="00756245">
        <w:trPr>
          <w:trHeight w:val="300"/>
        </w:trPr>
        <w:tc>
          <w:tcPr>
            <w:tcW w:w="10350" w:type="dxa"/>
            <w:gridSpan w:val="2"/>
            <w:shd w:val="clear" w:color="auto" w:fill="00B0F0"/>
            <w:noWrap/>
            <w:hideMark/>
          </w:tcPr>
          <w:p w14:paraId="7124C7C7" w14:textId="77777777" w:rsidR="009227CE" w:rsidRPr="00F520F9" w:rsidRDefault="009227CE" w:rsidP="007562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  </w:t>
            </w:r>
            <w:r w:rsidRPr="00F520F9">
              <w:rPr>
                <w:rFonts w:ascii="Arial" w:hAnsi="Arial" w:cs="Arial"/>
              </w:rPr>
              <w:t>CAMIS Requirements</w:t>
            </w:r>
          </w:p>
        </w:tc>
      </w:tr>
      <w:tr w:rsidR="00A666E1" w:rsidRPr="00F520F9" w14:paraId="5E312991" w14:textId="77777777" w:rsidTr="00A72A66">
        <w:trPr>
          <w:trHeight w:val="432"/>
        </w:trPr>
        <w:tc>
          <w:tcPr>
            <w:tcW w:w="5068" w:type="dxa"/>
            <w:shd w:val="clear" w:color="auto" w:fill="auto"/>
            <w:hideMark/>
          </w:tcPr>
          <w:p w14:paraId="4946B2A9" w14:textId="77777777" w:rsidR="00A666E1" w:rsidRPr="00F520F9" w:rsidRDefault="00A666E1" w:rsidP="00756245">
            <w:pPr>
              <w:spacing w:after="0"/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Have you updated the status on the J # record?</w:t>
            </w:r>
          </w:p>
        </w:tc>
        <w:tc>
          <w:tcPr>
            <w:tcW w:w="5282" w:type="dxa"/>
            <w:shd w:val="clear" w:color="auto" w:fill="auto"/>
            <w:noWrap/>
            <w:hideMark/>
          </w:tcPr>
          <w:p w14:paraId="2C23383C" w14:textId="174689F7" w:rsidR="00A666E1" w:rsidRPr="00F520F9" w:rsidRDefault="00A666E1" w:rsidP="00756245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A00388" w:rsidRPr="00F520F9" w14:paraId="45A2A2F5" w14:textId="77777777" w:rsidTr="00756245">
        <w:trPr>
          <w:trHeight w:val="518"/>
        </w:trPr>
        <w:tc>
          <w:tcPr>
            <w:tcW w:w="5068" w:type="dxa"/>
            <w:shd w:val="clear" w:color="auto" w:fill="auto"/>
            <w:hideMark/>
          </w:tcPr>
          <w:p w14:paraId="1F147C5D" w14:textId="3BD9838C" w:rsidR="00A00388" w:rsidRPr="00F520F9" w:rsidRDefault="00A00388" w:rsidP="0075624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you </w:t>
            </w:r>
            <w:r w:rsidR="009D7825">
              <w:rPr>
                <w:rFonts w:ascii="Arial" w:hAnsi="Arial" w:cs="Arial"/>
              </w:rPr>
              <w:t>contacted the CAMIS team to update</w:t>
            </w:r>
            <w:r>
              <w:rPr>
                <w:rFonts w:ascii="Arial" w:hAnsi="Arial" w:cs="Arial"/>
              </w:rPr>
              <w:t xml:space="preserve"> the Equipment, Building</w:t>
            </w:r>
            <w:r w:rsidR="00E13FB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Building System Condition</w:t>
            </w:r>
            <w:r w:rsidR="003930CA">
              <w:rPr>
                <w:rFonts w:ascii="Arial" w:hAnsi="Arial" w:cs="Arial"/>
              </w:rPr>
              <w:t xml:space="preserve"> (Conveying, Plumbing, HVAC</w:t>
            </w:r>
            <w:r w:rsidR="00CD7B11">
              <w:rPr>
                <w:rFonts w:ascii="Arial" w:hAnsi="Arial" w:cs="Arial"/>
              </w:rPr>
              <w:t>, Fire Protection</w:t>
            </w:r>
            <w:r w:rsidRPr="00F520F9">
              <w:rPr>
                <w:rFonts w:ascii="Arial" w:hAnsi="Arial" w:cs="Arial"/>
              </w:rPr>
              <w:t>?</w:t>
            </w:r>
          </w:p>
        </w:tc>
        <w:tc>
          <w:tcPr>
            <w:tcW w:w="5282" w:type="dxa"/>
          </w:tcPr>
          <w:p w14:paraId="768E215B" w14:textId="494A8C64" w:rsidR="00A00388" w:rsidRPr="00F520F9" w:rsidRDefault="00A00388" w:rsidP="00756245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2409D3" w:rsidRPr="00F520F9" w14:paraId="2A00CD8E" w14:textId="77777777" w:rsidTr="00756245">
        <w:trPr>
          <w:trHeight w:val="518"/>
        </w:trPr>
        <w:tc>
          <w:tcPr>
            <w:tcW w:w="5068" w:type="dxa"/>
            <w:shd w:val="clear" w:color="auto" w:fill="auto"/>
          </w:tcPr>
          <w:p w14:paraId="5555BCCD" w14:textId="3B8B1D9E" w:rsidR="00B30173" w:rsidRPr="00B30173" w:rsidRDefault="00CD53CB" w:rsidP="00CD53CB">
            <w:pPr>
              <w:spacing w:after="0"/>
              <w:rPr>
                <w:rFonts w:ascii="Arial" w:hAnsi="Arial" w:cs="Arial"/>
              </w:rPr>
            </w:pPr>
            <w:r w:rsidRPr="00CD53CB">
              <w:rPr>
                <w:rFonts w:ascii="Arial" w:hAnsi="Arial" w:cs="Arial"/>
              </w:rPr>
              <w:t>H</w:t>
            </w:r>
            <w:r w:rsidR="00762828">
              <w:rPr>
                <w:rFonts w:ascii="Arial" w:hAnsi="Arial" w:cs="Arial"/>
              </w:rPr>
              <w:t>as</w:t>
            </w:r>
            <w:r w:rsidRPr="00CD53CB">
              <w:rPr>
                <w:rFonts w:ascii="Arial" w:hAnsi="Arial" w:cs="Arial"/>
              </w:rPr>
              <w:t xml:space="preserve"> the </w:t>
            </w:r>
            <w:r w:rsidR="00B30173" w:rsidRPr="00B30173">
              <w:rPr>
                <w:rFonts w:ascii="Arial" w:hAnsi="Arial" w:cs="Arial"/>
              </w:rPr>
              <w:t>CAMIS Data Collection Form been provided back to CAMIS with all updated systems and equipment/maintenance and warranty information</w:t>
            </w:r>
            <w:r>
              <w:rPr>
                <w:rFonts w:ascii="Arial" w:hAnsi="Arial" w:cs="Arial"/>
              </w:rPr>
              <w:t>?</w:t>
            </w:r>
          </w:p>
          <w:p w14:paraId="59C60B12" w14:textId="77777777" w:rsidR="002409D3" w:rsidRDefault="002409D3" w:rsidP="00756245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282" w:type="dxa"/>
          </w:tcPr>
          <w:p w14:paraId="1DA3A515" w14:textId="12D9466A" w:rsidR="002409D3" w:rsidRPr="00F520F9" w:rsidRDefault="00CD53CB" w:rsidP="00756245">
            <w:pPr>
              <w:spacing w:after="0"/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A00388" w:rsidRPr="00F520F9" w14:paraId="7EAD3BD1" w14:textId="77777777" w:rsidTr="00756245">
        <w:trPr>
          <w:trHeight w:val="518"/>
        </w:trPr>
        <w:tc>
          <w:tcPr>
            <w:tcW w:w="5068" w:type="dxa"/>
            <w:shd w:val="clear" w:color="auto" w:fill="auto"/>
          </w:tcPr>
          <w:p w14:paraId="1AD12DBB" w14:textId="00A167A9" w:rsidR="00A00388" w:rsidRDefault="00A00388" w:rsidP="00756245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 you made final updates to the cash</w:t>
            </w:r>
            <w:r w:rsidR="00E13FB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flow projection report?</w:t>
            </w:r>
          </w:p>
        </w:tc>
        <w:tc>
          <w:tcPr>
            <w:tcW w:w="5282" w:type="dxa"/>
          </w:tcPr>
          <w:p w14:paraId="14E70B67" w14:textId="3BD42880" w:rsidR="00A00388" w:rsidRPr="00F520F9" w:rsidRDefault="00A00388" w:rsidP="00756245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</w:tbl>
    <w:p w14:paraId="202C4052" w14:textId="443429E4" w:rsidR="009227CE" w:rsidRDefault="009227CE"/>
    <w:p w14:paraId="2037F163" w14:textId="1D34297A" w:rsidR="00E20F25" w:rsidRDefault="00E20F25"/>
    <w:p w14:paraId="7527DDDF" w14:textId="77777777" w:rsidR="00E20F25" w:rsidRDefault="00E20F25"/>
    <w:tbl>
      <w:tblPr>
        <w:tblW w:w="1044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2"/>
        <w:gridCol w:w="1836"/>
        <w:gridCol w:w="3912"/>
      </w:tblGrid>
      <w:tr w:rsidR="009227CE" w:rsidRPr="00F520F9" w14:paraId="509C8F0A" w14:textId="77777777" w:rsidTr="00F849C9">
        <w:trPr>
          <w:trHeight w:val="611"/>
        </w:trPr>
        <w:tc>
          <w:tcPr>
            <w:tcW w:w="10440" w:type="dxa"/>
            <w:gridSpan w:val="3"/>
            <w:shd w:val="clear" w:color="auto" w:fill="DBE5F1"/>
            <w:noWrap/>
            <w:hideMark/>
          </w:tcPr>
          <w:p w14:paraId="4279AADC" w14:textId="1E2A70CF" w:rsidR="009227CE" w:rsidRPr="00F520F9" w:rsidRDefault="00530D69" w:rsidP="00545C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3</w:t>
            </w:r>
            <w:r w:rsidR="009227CE" w:rsidRPr="00480F83">
              <w:rPr>
                <w:rFonts w:ascii="Arial" w:hAnsi="Arial" w:cs="Arial"/>
              </w:rPr>
              <w:t>.</w:t>
            </w:r>
            <w:r w:rsidR="009227CE">
              <w:rPr>
                <w:rFonts w:ascii="Arial" w:hAnsi="Arial" w:cs="Arial"/>
              </w:rPr>
              <w:t xml:space="preserve">  </w:t>
            </w:r>
            <w:r w:rsidR="009227CE" w:rsidRPr="00F520F9">
              <w:rPr>
                <w:rFonts w:ascii="Arial" w:hAnsi="Arial" w:cs="Arial"/>
              </w:rPr>
              <w:t>Construction</w:t>
            </w:r>
            <w:r w:rsidR="007C537A">
              <w:rPr>
                <w:rFonts w:ascii="Arial" w:hAnsi="Arial" w:cs="Arial"/>
              </w:rPr>
              <w:t>/</w:t>
            </w:r>
            <w:r w:rsidR="007C537A" w:rsidRPr="007C537A">
              <w:rPr>
                <w:rFonts w:ascii="Arial" w:hAnsi="Arial" w:cs="Arial"/>
              </w:rPr>
              <w:t>Continuing Operations and Maintenance (O&amp;M) Requirements</w:t>
            </w:r>
          </w:p>
        </w:tc>
      </w:tr>
      <w:tr w:rsidR="009227CE" w:rsidRPr="00F520F9" w14:paraId="6FE765A6" w14:textId="77777777" w:rsidTr="00F849C9">
        <w:trPr>
          <w:trHeight w:val="600"/>
        </w:trPr>
        <w:tc>
          <w:tcPr>
            <w:tcW w:w="4692" w:type="dxa"/>
            <w:shd w:val="clear" w:color="auto" w:fill="auto"/>
            <w:noWrap/>
            <w:hideMark/>
          </w:tcPr>
          <w:p w14:paraId="212859A9" w14:textId="77777777" w:rsidR="009227CE" w:rsidRPr="00F520F9" w:rsidRDefault="009227CE" w:rsidP="00545C94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All Associated permits signed off</w:t>
            </w:r>
            <w:r>
              <w:rPr>
                <w:rFonts w:ascii="Arial" w:hAnsi="Arial" w:cs="Arial"/>
              </w:rPr>
              <w:t>?</w:t>
            </w:r>
            <w:r w:rsidRPr="00F520F9">
              <w:rPr>
                <w:rFonts w:ascii="Arial" w:hAnsi="Arial" w:cs="Arial"/>
              </w:rPr>
              <w:t xml:space="preserve"> (List)</w:t>
            </w:r>
          </w:p>
        </w:tc>
        <w:tc>
          <w:tcPr>
            <w:tcW w:w="1836" w:type="dxa"/>
            <w:shd w:val="clear" w:color="auto" w:fill="auto"/>
            <w:noWrap/>
            <w:hideMark/>
          </w:tcPr>
          <w:p w14:paraId="240478DF" w14:textId="77777777" w:rsidR="009227CE" w:rsidRPr="00F520F9" w:rsidRDefault="009227CE" w:rsidP="00545C94"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"/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bookmarkEnd w:id="14"/>
            <w:r w:rsidRPr="00F520F9">
              <w:t xml:space="preserve">      N/A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2"/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bookmarkEnd w:id="15"/>
          </w:p>
        </w:tc>
        <w:tc>
          <w:tcPr>
            <w:tcW w:w="3912" w:type="dxa"/>
            <w:shd w:val="clear" w:color="auto" w:fill="auto"/>
            <w:hideMark/>
          </w:tcPr>
          <w:p w14:paraId="5A9DB9A2" w14:textId="77777777" w:rsidR="009227CE" w:rsidRPr="00F520F9" w:rsidRDefault="009227CE" w:rsidP="00545C94">
            <w:r w:rsidRPr="00F520F9">
              <w:rPr>
                <w:rFonts w:ascii="Arial" w:hAnsi="Arial" w:cs="Arial"/>
              </w:rPr>
              <w:t>Comments</w:t>
            </w:r>
            <w:r w:rsidRPr="00F520F9">
              <w:t>:</w:t>
            </w:r>
            <w:r w:rsidRPr="00F520F9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Pr="00F520F9">
              <w:instrText xml:space="preserve"> FORMTEXT </w:instrText>
            </w:r>
            <w:r w:rsidRPr="00F520F9">
              <w:fldChar w:fldCharType="separate"/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fldChar w:fldCharType="end"/>
            </w:r>
            <w:bookmarkEnd w:id="16"/>
          </w:p>
        </w:tc>
      </w:tr>
      <w:tr w:rsidR="009227CE" w:rsidRPr="00F520F9" w14:paraId="286516B1" w14:textId="77777777" w:rsidTr="00F849C9">
        <w:trPr>
          <w:trHeight w:val="600"/>
        </w:trPr>
        <w:tc>
          <w:tcPr>
            <w:tcW w:w="4692" w:type="dxa"/>
            <w:shd w:val="clear" w:color="auto" w:fill="auto"/>
            <w:noWrap/>
            <w:hideMark/>
          </w:tcPr>
          <w:p w14:paraId="1B337D6E" w14:textId="77777777" w:rsidR="009227CE" w:rsidRPr="00F520F9" w:rsidRDefault="009227CE" w:rsidP="00545C94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Has all work on the punch list been completed?</w:t>
            </w:r>
          </w:p>
        </w:tc>
        <w:tc>
          <w:tcPr>
            <w:tcW w:w="1836" w:type="dxa"/>
            <w:shd w:val="clear" w:color="auto" w:fill="auto"/>
            <w:noWrap/>
            <w:hideMark/>
          </w:tcPr>
          <w:p w14:paraId="215F9CA3" w14:textId="77777777" w:rsidR="009227CE" w:rsidRPr="00F520F9" w:rsidRDefault="009227CE" w:rsidP="00545C94"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  <w:tc>
          <w:tcPr>
            <w:tcW w:w="3912" w:type="dxa"/>
            <w:shd w:val="clear" w:color="auto" w:fill="auto"/>
            <w:hideMark/>
          </w:tcPr>
          <w:p w14:paraId="6C08CB1D" w14:textId="77777777" w:rsidR="009227CE" w:rsidRPr="00F520F9" w:rsidRDefault="009227CE" w:rsidP="00545C94">
            <w:pPr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Comments:</w:t>
            </w:r>
            <w:r w:rsidRPr="00F520F9">
              <w:rPr>
                <w:rFonts w:ascii="Arial" w:hAnsi="Arial"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7" w:name="Text16"/>
            <w:r w:rsidRPr="00F520F9">
              <w:rPr>
                <w:rFonts w:ascii="Arial" w:hAnsi="Arial" w:cs="Arial"/>
              </w:rPr>
              <w:instrText xml:space="preserve"> FORMTEXT </w:instrText>
            </w:r>
            <w:r w:rsidRPr="00F520F9">
              <w:rPr>
                <w:rFonts w:ascii="Arial" w:hAnsi="Arial" w:cs="Arial"/>
              </w:rPr>
            </w:r>
            <w:r w:rsidRPr="00F520F9">
              <w:rPr>
                <w:rFonts w:ascii="Arial" w:hAnsi="Arial" w:cs="Arial"/>
              </w:rPr>
              <w:fldChar w:fldCharType="separate"/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</w:rPr>
              <w:fldChar w:fldCharType="end"/>
            </w:r>
            <w:bookmarkEnd w:id="17"/>
          </w:p>
        </w:tc>
      </w:tr>
      <w:tr w:rsidR="005F2AE6" w:rsidRPr="00F520F9" w14:paraId="1C6A2032" w14:textId="77777777" w:rsidTr="00607144">
        <w:trPr>
          <w:trHeight w:val="600"/>
        </w:trPr>
        <w:tc>
          <w:tcPr>
            <w:tcW w:w="4692" w:type="dxa"/>
            <w:shd w:val="clear" w:color="auto" w:fill="auto"/>
            <w:noWrap/>
          </w:tcPr>
          <w:p w14:paraId="229FAFE3" w14:textId="6EE4F0F9" w:rsidR="005F2AE6" w:rsidRPr="00F520F9" w:rsidRDefault="005F2AE6" w:rsidP="00545C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 you filled out and submitted the House Doctor evaluation form in Autocene?</w:t>
            </w:r>
          </w:p>
        </w:tc>
        <w:tc>
          <w:tcPr>
            <w:tcW w:w="5748" w:type="dxa"/>
            <w:gridSpan w:val="2"/>
            <w:shd w:val="clear" w:color="auto" w:fill="auto"/>
            <w:noWrap/>
          </w:tcPr>
          <w:p w14:paraId="103A01F7" w14:textId="781464BF" w:rsidR="005F2AE6" w:rsidRPr="00F520F9" w:rsidRDefault="005F2AE6" w:rsidP="00545C94">
            <w:pPr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   N</w:t>
            </w:r>
            <w:r>
              <w:t xml:space="preserve">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F849C9" w:rsidRPr="00F520F9" w14:paraId="5CA99AC5" w14:textId="325DE260" w:rsidTr="00CE48B9">
        <w:trPr>
          <w:trHeight w:val="1142"/>
        </w:trPr>
        <w:tc>
          <w:tcPr>
            <w:tcW w:w="4692" w:type="dxa"/>
            <w:shd w:val="clear" w:color="auto" w:fill="auto"/>
            <w:noWrap/>
          </w:tcPr>
          <w:p w14:paraId="058FE454" w14:textId="65D7153D" w:rsidR="00F849C9" w:rsidRPr="00F520F9" w:rsidRDefault="00F849C9" w:rsidP="008953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you filled out and submitted the </w:t>
            </w:r>
            <w:r w:rsidR="008953AC">
              <w:rPr>
                <w:rFonts w:ascii="Arial" w:hAnsi="Arial" w:cs="Arial"/>
              </w:rPr>
              <w:t>P</w:t>
            </w:r>
            <w:r w:rsidR="005E25C9">
              <w:rPr>
                <w:rFonts w:ascii="Arial" w:hAnsi="Arial" w:cs="Arial"/>
              </w:rPr>
              <w:t xml:space="preserve">rime </w:t>
            </w:r>
            <w:r>
              <w:rPr>
                <w:rFonts w:ascii="Arial" w:hAnsi="Arial" w:cs="Arial"/>
              </w:rPr>
              <w:t>contractor</w:t>
            </w:r>
            <w:r w:rsidR="008953AC">
              <w:rPr>
                <w:rFonts w:ascii="Arial" w:hAnsi="Arial" w:cs="Arial"/>
              </w:rPr>
              <w:t xml:space="preserve"> and</w:t>
            </w:r>
            <w:r w:rsidR="003A0ED4">
              <w:rPr>
                <w:rFonts w:ascii="Arial" w:hAnsi="Arial" w:cs="Arial"/>
              </w:rPr>
              <w:t xml:space="preserve"> </w:t>
            </w:r>
            <w:r w:rsidR="003A0ED4" w:rsidRPr="003A0ED4">
              <w:rPr>
                <w:rFonts w:ascii="Arial" w:hAnsi="Arial" w:cs="Arial"/>
              </w:rPr>
              <w:t>Subcontractor Evaluation Form</w:t>
            </w:r>
            <w:r w:rsidR="00902046">
              <w:rPr>
                <w:rFonts w:ascii="Arial" w:hAnsi="Arial" w:cs="Arial"/>
              </w:rPr>
              <w:t>s</w:t>
            </w:r>
            <w:r w:rsidR="003A0ED4" w:rsidRPr="003A0ED4">
              <w:rPr>
                <w:rFonts w:ascii="Arial" w:hAnsi="Arial" w:cs="Arial"/>
              </w:rPr>
              <w:t xml:space="preserve"> for all filed sub-bid subcontractors</w:t>
            </w:r>
            <w:r w:rsidR="008953AC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form?</w:t>
            </w:r>
            <w:r w:rsidR="002A123E">
              <w:rPr>
                <w:rFonts w:ascii="Arial" w:hAnsi="Arial" w:cs="Arial"/>
              </w:rPr>
              <w:t xml:space="preserve"> (</w:t>
            </w:r>
            <w:r w:rsidR="002A123E" w:rsidRPr="002A123E">
              <w:rPr>
                <w:rFonts w:ascii="Arial" w:hAnsi="Arial" w:cs="Arial"/>
              </w:rPr>
              <w:t xml:space="preserve">Completed evaluation forms must be emailed to </w:t>
            </w:r>
            <w:hyperlink r:id="rId7" w:history="1">
              <w:r w:rsidR="00CE48B9" w:rsidRPr="00C253EB">
                <w:rPr>
                  <w:rStyle w:val="Hyperlink"/>
                  <w:rFonts w:ascii="Arial" w:hAnsi="Arial" w:cs="Arial"/>
                </w:rPr>
                <w:t>certeval.dcamm@mass.gov</w:t>
              </w:r>
            </w:hyperlink>
            <w:r w:rsidR="00CE48B9">
              <w:rPr>
                <w:rFonts w:ascii="Arial" w:hAnsi="Arial" w:cs="Arial"/>
              </w:rPr>
              <w:t xml:space="preserve"> )</w:t>
            </w:r>
          </w:p>
        </w:tc>
        <w:tc>
          <w:tcPr>
            <w:tcW w:w="5748" w:type="dxa"/>
            <w:gridSpan w:val="2"/>
            <w:shd w:val="clear" w:color="auto" w:fill="auto"/>
            <w:noWrap/>
          </w:tcPr>
          <w:p w14:paraId="30B0BC29" w14:textId="77777777" w:rsidR="007C537A" w:rsidRDefault="007C537A" w:rsidP="00F849C9">
            <w:pPr>
              <w:rPr>
                <w:sz w:val="24"/>
                <w:szCs w:val="24"/>
              </w:rPr>
            </w:pPr>
          </w:p>
          <w:p w14:paraId="6AD3DBF1" w14:textId="77F943F3" w:rsidR="00F849C9" w:rsidRPr="00F520F9" w:rsidRDefault="00F849C9" w:rsidP="00F849C9">
            <w:pPr>
              <w:rPr>
                <w:rFonts w:ascii="Arial" w:hAnsi="Arial" w:cs="Arial"/>
              </w:rPr>
            </w:pPr>
            <w:r w:rsidRPr="00CE48B9">
              <w:rPr>
                <w:sz w:val="24"/>
                <w:szCs w:val="24"/>
              </w:rPr>
              <w:t xml:space="preserve">Yes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  <w:r w:rsidRPr="00CE48B9">
              <w:rPr>
                <w:sz w:val="24"/>
                <w:szCs w:val="24"/>
              </w:rPr>
              <w:t xml:space="preserve">      No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</w:p>
        </w:tc>
      </w:tr>
      <w:tr w:rsidR="007C537A" w:rsidRPr="00F520F9" w14:paraId="604A9E03" w14:textId="77777777" w:rsidTr="00603498">
        <w:trPr>
          <w:trHeight w:val="600"/>
        </w:trPr>
        <w:tc>
          <w:tcPr>
            <w:tcW w:w="4692" w:type="dxa"/>
            <w:shd w:val="clear" w:color="auto" w:fill="auto"/>
            <w:noWrap/>
          </w:tcPr>
          <w:p w14:paraId="77121C0A" w14:textId="77777777" w:rsidR="007C537A" w:rsidRPr="007C537A" w:rsidRDefault="007C537A" w:rsidP="007C537A">
            <w:pPr>
              <w:spacing w:after="0"/>
              <w:rPr>
                <w:rFonts w:ascii="Arial" w:hAnsi="Arial" w:cs="Arial"/>
              </w:rPr>
            </w:pPr>
            <w:r w:rsidRPr="007C537A">
              <w:rPr>
                <w:rFonts w:ascii="Arial" w:hAnsi="Arial" w:cs="Arial"/>
              </w:rPr>
              <w:t>Have you discussed your evaluation of this project with the House Doctor?</w:t>
            </w:r>
          </w:p>
          <w:p w14:paraId="30E0E9A8" w14:textId="7BB9205C" w:rsidR="007C537A" w:rsidRPr="00F520F9" w:rsidRDefault="007C537A" w:rsidP="00F849C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748" w:type="dxa"/>
            <w:gridSpan w:val="2"/>
            <w:shd w:val="clear" w:color="auto" w:fill="auto"/>
            <w:vAlign w:val="center"/>
            <w:hideMark/>
          </w:tcPr>
          <w:p w14:paraId="3F70AA86" w14:textId="7858AC30" w:rsidR="007C537A" w:rsidRPr="00F520F9" w:rsidRDefault="007C537A" w:rsidP="00F849C9">
            <w:pPr>
              <w:spacing w:after="0"/>
            </w:pPr>
            <w:r w:rsidRPr="00CE48B9">
              <w:rPr>
                <w:sz w:val="24"/>
                <w:szCs w:val="24"/>
              </w:rPr>
              <w:t xml:space="preserve">Yes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  <w:r w:rsidRPr="00CE48B9">
              <w:rPr>
                <w:sz w:val="24"/>
                <w:szCs w:val="24"/>
              </w:rPr>
              <w:t xml:space="preserve">      No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</w:p>
        </w:tc>
      </w:tr>
      <w:tr w:rsidR="007C537A" w:rsidRPr="00F520F9" w14:paraId="069C1489" w14:textId="77777777" w:rsidTr="00603498">
        <w:trPr>
          <w:trHeight w:val="600"/>
        </w:trPr>
        <w:tc>
          <w:tcPr>
            <w:tcW w:w="4692" w:type="dxa"/>
            <w:shd w:val="clear" w:color="auto" w:fill="auto"/>
            <w:noWrap/>
          </w:tcPr>
          <w:p w14:paraId="494A8F50" w14:textId="77777777" w:rsidR="007C537A" w:rsidRPr="007C537A" w:rsidRDefault="007C537A" w:rsidP="007C537A">
            <w:pPr>
              <w:spacing w:after="0"/>
              <w:rPr>
                <w:rFonts w:ascii="Arial" w:hAnsi="Arial" w:cs="Arial"/>
              </w:rPr>
            </w:pPr>
            <w:r w:rsidRPr="007C537A">
              <w:rPr>
                <w:rFonts w:ascii="Arial" w:hAnsi="Arial" w:cs="Arial"/>
              </w:rPr>
              <w:t xml:space="preserve">Have you checked the </w:t>
            </w:r>
            <w:proofErr w:type="gramStart"/>
            <w:r w:rsidRPr="007C537A">
              <w:rPr>
                <w:rFonts w:ascii="Arial" w:hAnsi="Arial" w:cs="Arial"/>
              </w:rPr>
              <w:t>current status</w:t>
            </w:r>
            <w:proofErr w:type="gramEnd"/>
            <w:r w:rsidRPr="007C537A">
              <w:rPr>
                <w:rFonts w:ascii="Arial" w:hAnsi="Arial" w:cs="Arial"/>
              </w:rPr>
              <w:t xml:space="preserve"> of the House Doctor’s contract to determine if additional fee/time are available for future related projects or is a new House Doctor contract required?</w:t>
            </w:r>
          </w:p>
          <w:p w14:paraId="0AFB8255" w14:textId="77777777" w:rsidR="007C537A" w:rsidRPr="00F520F9" w:rsidRDefault="007C537A" w:rsidP="00F849C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748" w:type="dxa"/>
            <w:gridSpan w:val="2"/>
            <w:shd w:val="clear" w:color="auto" w:fill="auto"/>
            <w:vAlign w:val="center"/>
          </w:tcPr>
          <w:p w14:paraId="6DC3ABA0" w14:textId="55C3A44D" w:rsidR="007C537A" w:rsidRPr="00F520F9" w:rsidRDefault="007C537A" w:rsidP="00F849C9">
            <w:pPr>
              <w:spacing w:after="0"/>
            </w:pPr>
            <w:r w:rsidRPr="00CE48B9">
              <w:rPr>
                <w:sz w:val="24"/>
                <w:szCs w:val="24"/>
              </w:rPr>
              <w:t xml:space="preserve">Yes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  <w:r w:rsidRPr="00CE48B9">
              <w:rPr>
                <w:sz w:val="24"/>
                <w:szCs w:val="24"/>
              </w:rPr>
              <w:t xml:space="preserve">      No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</w:p>
        </w:tc>
      </w:tr>
      <w:tr w:rsidR="007C537A" w:rsidRPr="00F520F9" w14:paraId="77F6D27B" w14:textId="77777777" w:rsidTr="00603498">
        <w:trPr>
          <w:trHeight w:val="600"/>
        </w:trPr>
        <w:tc>
          <w:tcPr>
            <w:tcW w:w="4692" w:type="dxa"/>
            <w:shd w:val="clear" w:color="auto" w:fill="auto"/>
            <w:noWrap/>
          </w:tcPr>
          <w:p w14:paraId="03A32A35" w14:textId="77777777" w:rsidR="007C537A" w:rsidRPr="007C537A" w:rsidRDefault="007C537A" w:rsidP="007C537A">
            <w:pPr>
              <w:spacing w:after="0"/>
              <w:rPr>
                <w:rFonts w:ascii="Arial" w:hAnsi="Arial" w:cs="Arial"/>
              </w:rPr>
            </w:pPr>
            <w:r w:rsidRPr="007C537A">
              <w:rPr>
                <w:rFonts w:ascii="Arial" w:hAnsi="Arial" w:cs="Arial"/>
              </w:rPr>
              <w:t>Have you established O&amp;M contracts for the maintenance of new equipment installed as part of the project (</w:t>
            </w:r>
            <w:proofErr w:type="gramStart"/>
            <w:r w:rsidRPr="007C537A">
              <w:rPr>
                <w:rFonts w:ascii="Arial" w:hAnsi="Arial" w:cs="Arial"/>
              </w:rPr>
              <w:t>i.e.</w:t>
            </w:r>
            <w:proofErr w:type="gramEnd"/>
            <w:r w:rsidRPr="007C537A">
              <w:rPr>
                <w:rFonts w:ascii="Arial" w:hAnsi="Arial" w:cs="Arial"/>
              </w:rPr>
              <w:t xml:space="preserve"> condensing boiler, water source heat pump(s), emergency generator, etc.) that in-house staff is not able to maintain in conformance with the manufacturer’s warranty?</w:t>
            </w:r>
          </w:p>
          <w:p w14:paraId="04C4A827" w14:textId="77777777" w:rsidR="007C537A" w:rsidRPr="007C537A" w:rsidRDefault="007C537A" w:rsidP="007C537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748" w:type="dxa"/>
            <w:gridSpan w:val="2"/>
            <w:shd w:val="clear" w:color="auto" w:fill="auto"/>
            <w:vAlign w:val="center"/>
          </w:tcPr>
          <w:p w14:paraId="077393B9" w14:textId="120D2AAA" w:rsidR="007C537A" w:rsidRPr="00CE48B9" w:rsidRDefault="007C537A" w:rsidP="00F849C9">
            <w:pPr>
              <w:spacing w:after="0"/>
              <w:rPr>
                <w:sz w:val="24"/>
                <w:szCs w:val="24"/>
              </w:rPr>
            </w:pPr>
            <w:r w:rsidRPr="00CE48B9">
              <w:rPr>
                <w:sz w:val="24"/>
                <w:szCs w:val="24"/>
              </w:rPr>
              <w:t xml:space="preserve">Yes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  <w:r w:rsidRPr="00CE48B9">
              <w:rPr>
                <w:sz w:val="24"/>
                <w:szCs w:val="24"/>
              </w:rPr>
              <w:t xml:space="preserve">      No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</w:p>
        </w:tc>
      </w:tr>
      <w:tr w:rsidR="007C537A" w:rsidRPr="00F520F9" w14:paraId="0078E3FF" w14:textId="77777777" w:rsidTr="00603498">
        <w:trPr>
          <w:trHeight w:val="600"/>
        </w:trPr>
        <w:tc>
          <w:tcPr>
            <w:tcW w:w="4692" w:type="dxa"/>
            <w:shd w:val="clear" w:color="auto" w:fill="auto"/>
            <w:noWrap/>
          </w:tcPr>
          <w:p w14:paraId="21DE7231" w14:textId="77777777" w:rsidR="007C537A" w:rsidRPr="007C537A" w:rsidRDefault="007C537A" w:rsidP="007C537A">
            <w:pPr>
              <w:spacing w:after="0"/>
              <w:rPr>
                <w:rFonts w:ascii="Arial" w:hAnsi="Arial" w:cs="Arial"/>
              </w:rPr>
            </w:pPr>
            <w:r w:rsidRPr="007C537A">
              <w:rPr>
                <w:rFonts w:ascii="Arial" w:hAnsi="Arial" w:cs="Arial"/>
              </w:rPr>
              <w:t xml:space="preserve">Has all required O&amp;M training been provided to in-house staff </w:t>
            </w:r>
            <w:proofErr w:type="gramStart"/>
            <w:r w:rsidRPr="007C537A">
              <w:rPr>
                <w:rFonts w:ascii="Arial" w:hAnsi="Arial" w:cs="Arial"/>
              </w:rPr>
              <w:t>in order to</w:t>
            </w:r>
            <w:proofErr w:type="gramEnd"/>
            <w:r w:rsidRPr="007C537A">
              <w:rPr>
                <w:rFonts w:ascii="Arial" w:hAnsi="Arial" w:cs="Arial"/>
              </w:rPr>
              <w:t xml:space="preserve"> maintain the manufacturer’s warranty on new equipment installed as part of the project? </w:t>
            </w:r>
          </w:p>
          <w:p w14:paraId="7BDDD283" w14:textId="77777777" w:rsidR="007C537A" w:rsidRPr="007C537A" w:rsidRDefault="007C537A" w:rsidP="007C537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748" w:type="dxa"/>
            <w:gridSpan w:val="2"/>
            <w:shd w:val="clear" w:color="auto" w:fill="auto"/>
            <w:vAlign w:val="center"/>
          </w:tcPr>
          <w:p w14:paraId="07E1E773" w14:textId="54A48673" w:rsidR="007C537A" w:rsidRPr="00CE48B9" w:rsidRDefault="007C537A" w:rsidP="00F849C9">
            <w:pPr>
              <w:spacing w:after="0"/>
              <w:rPr>
                <w:sz w:val="24"/>
                <w:szCs w:val="24"/>
              </w:rPr>
            </w:pPr>
            <w:r w:rsidRPr="00CE48B9">
              <w:rPr>
                <w:sz w:val="24"/>
                <w:szCs w:val="24"/>
              </w:rPr>
              <w:t xml:space="preserve">Yes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  <w:r w:rsidRPr="00CE48B9">
              <w:rPr>
                <w:sz w:val="24"/>
                <w:szCs w:val="24"/>
              </w:rPr>
              <w:t xml:space="preserve">      No </w:t>
            </w:r>
            <w:r w:rsidRPr="00CE48B9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48B9">
              <w:rPr>
                <w:sz w:val="24"/>
                <w:szCs w:val="24"/>
              </w:rPr>
              <w:instrText xml:space="preserve"> FORMCHECKBOX </w:instrText>
            </w:r>
            <w:r w:rsidR="004C5452">
              <w:rPr>
                <w:sz w:val="24"/>
                <w:szCs w:val="24"/>
              </w:rPr>
            </w:r>
            <w:r w:rsidR="004C5452">
              <w:rPr>
                <w:sz w:val="24"/>
                <w:szCs w:val="24"/>
              </w:rPr>
              <w:fldChar w:fldCharType="separate"/>
            </w:r>
            <w:r w:rsidRPr="00CE48B9">
              <w:rPr>
                <w:sz w:val="24"/>
                <w:szCs w:val="24"/>
              </w:rPr>
              <w:fldChar w:fldCharType="end"/>
            </w:r>
          </w:p>
        </w:tc>
      </w:tr>
      <w:tr w:rsidR="007C537A" w:rsidRPr="00F520F9" w14:paraId="46B2F215" w14:textId="77777777" w:rsidTr="00F849C9">
        <w:trPr>
          <w:trHeight w:val="600"/>
        </w:trPr>
        <w:tc>
          <w:tcPr>
            <w:tcW w:w="4692" w:type="dxa"/>
            <w:shd w:val="clear" w:color="auto" w:fill="auto"/>
            <w:noWrap/>
          </w:tcPr>
          <w:p w14:paraId="745C3B6D" w14:textId="59FDE14D" w:rsidR="007C537A" w:rsidRPr="00F520F9" w:rsidRDefault="007C537A" w:rsidP="00F849C9">
            <w:pPr>
              <w:spacing w:after="0"/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Using the ISA Start date as the start of the project, how many days did this project take</w:t>
            </w:r>
            <w:r>
              <w:rPr>
                <w:rFonts w:ascii="Arial" w:hAnsi="Arial" w:cs="Arial"/>
              </w:rPr>
              <w:t>?</w:t>
            </w:r>
            <w:r w:rsidRPr="00F520F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748" w:type="dxa"/>
            <w:gridSpan w:val="2"/>
            <w:shd w:val="clear" w:color="auto" w:fill="auto"/>
            <w:vAlign w:val="center"/>
          </w:tcPr>
          <w:p w14:paraId="1160B957" w14:textId="100D9984" w:rsidR="007C537A" w:rsidRPr="00F520F9" w:rsidRDefault="007C537A" w:rsidP="00F849C9">
            <w:pPr>
              <w:spacing w:after="0"/>
            </w:pPr>
            <w:r w:rsidRPr="00F520F9"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8" w:name="Text47"/>
            <w:r w:rsidRPr="00F520F9">
              <w:instrText xml:space="preserve"> FORMTEXT </w:instrText>
            </w:r>
            <w:r w:rsidRPr="00F520F9">
              <w:fldChar w:fldCharType="separate"/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rPr>
                <w:noProof/>
              </w:rPr>
              <w:t> </w:t>
            </w:r>
            <w:r w:rsidRPr="00F520F9">
              <w:fldChar w:fldCharType="end"/>
            </w:r>
            <w:bookmarkEnd w:id="18"/>
            <w:r w:rsidRPr="00F520F9">
              <w:t xml:space="preserve">  Days</w:t>
            </w:r>
          </w:p>
        </w:tc>
      </w:tr>
    </w:tbl>
    <w:p w14:paraId="5183A5BA" w14:textId="0558530D" w:rsidR="009227CE" w:rsidRDefault="009227CE"/>
    <w:p w14:paraId="2876DA9D" w14:textId="72AD780C" w:rsidR="00E20F25" w:rsidRDefault="00E20F25"/>
    <w:p w14:paraId="03E35B59" w14:textId="77777777" w:rsidR="00E20F25" w:rsidRDefault="00E20F25"/>
    <w:tbl>
      <w:tblPr>
        <w:tblpPr w:leftFromText="180" w:rightFromText="180" w:vertAnchor="text" w:horzAnchor="margin" w:tblpX="-315" w:tblpY="186"/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21"/>
        <w:gridCol w:w="2957"/>
        <w:gridCol w:w="2957"/>
      </w:tblGrid>
      <w:tr w:rsidR="009227CE" w14:paraId="73E68CC1" w14:textId="77777777" w:rsidTr="006E4D65">
        <w:trPr>
          <w:trHeight w:val="573"/>
        </w:trPr>
        <w:tc>
          <w:tcPr>
            <w:tcW w:w="10435" w:type="dxa"/>
            <w:gridSpan w:val="3"/>
            <w:shd w:val="clear" w:color="auto" w:fill="DAEEF3"/>
            <w:noWrap/>
          </w:tcPr>
          <w:p w14:paraId="2FDAB1DF" w14:textId="1FB74945" w:rsidR="009227CE" w:rsidRDefault="00530D69" w:rsidP="009227CE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4</w:t>
            </w:r>
            <w:r w:rsidR="009227CE">
              <w:rPr>
                <w:rFonts w:ascii="Arial" w:hAnsi="Arial" w:cs="Arial"/>
              </w:rPr>
              <w:t xml:space="preserve">.  Accessibility </w:t>
            </w:r>
            <w:r>
              <w:rPr>
                <w:rFonts w:ascii="Arial" w:hAnsi="Arial" w:cs="Arial"/>
              </w:rPr>
              <w:t>(521</w:t>
            </w:r>
            <w:r w:rsidR="009227C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MR</w:t>
            </w:r>
            <w:r w:rsidR="004F6F48">
              <w:rPr>
                <w:rFonts w:ascii="Arial" w:hAnsi="Arial" w:cs="Arial"/>
              </w:rPr>
              <w:t xml:space="preserve">) </w:t>
            </w:r>
          </w:p>
        </w:tc>
      </w:tr>
      <w:tr w:rsidR="004F6F48" w:rsidRPr="00EF1BD2" w14:paraId="31255AF9" w14:textId="77777777" w:rsidTr="001B63EE">
        <w:trPr>
          <w:trHeight w:hRule="exact" w:val="865"/>
        </w:trPr>
        <w:tc>
          <w:tcPr>
            <w:tcW w:w="4521" w:type="dxa"/>
            <w:shd w:val="clear" w:color="auto" w:fill="auto"/>
            <w:noWrap/>
            <w:hideMark/>
          </w:tcPr>
          <w:p w14:paraId="587CE29F" w14:textId="4DA3F4BC" w:rsidR="004F6F48" w:rsidRPr="005C18DD" w:rsidRDefault="004F6F48" w:rsidP="009227CE">
            <w:pPr>
              <w:spacing w:after="0"/>
              <w:rPr>
                <w:rFonts w:ascii="Arial" w:hAnsi="Arial" w:cs="Arial"/>
              </w:rPr>
            </w:pPr>
            <w:r w:rsidRPr="005C18DD">
              <w:rPr>
                <w:rFonts w:ascii="Arial" w:hAnsi="Arial" w:cs="Arial"/>
                <w:color w:val="333333"/>
                <w:shd w:val="clear" w:color="auto" w:fill="FFFFFF"/>
              </w:rPr>
              <w:t>Did the project trigger additional accessibility improvements beyond the planned scope of work?</w:t>
            </w:r>
          </w:p>
        </w:tc>
        <w:tc>
          <w:tcPr>
            <w:tcW w:w="5914" w:type="dxa"/>
            <w:gridSpan w:val="2"/>
          </w:tcPr>
          <w:p w14:paraId="5F47CE19" w14:textId="77777777" w:rsidR="004F6F48" w:rsidRPr="00EF1BD2" w:rsidRDefault="004F6F48" w:rsidP="009227CE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 xml:space="preserve">Yes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  No</w:t>
            </w:r>
            <w:r w:rsidRPr="00EF1BD2">
              <w:rPr>
                <w:rFonts w:ascii="Arial" w:hAnsi="Arial" w:cs="Arial"/>
              </w:rPr>
              <w:t xml:space="preserve">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</w:p>
          <w:p w14:paraId="32CE587C" w14:textId="7473ED1E" w:rsidR="004F6F48" w:rsidRPr="00EF1BD2" w:rsidRDefault="004F6F48" w:rsidP="009227CE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 xml:space="preserve"> </w:t>
            </w:r>
          </w:p>
        </w:tc>
      </w:tr>
      <w:tr w:rsidR="00B76896" w:rsidRPr="00EF1BD2" w14:paraId="443CEAD1" w14:textId="77777777" w:rsidTr="001A79E9">
        <w:trPr>
          <w:trHeight w:val="861"/>
        </w:trPr>
        <w:tc>
          <w:tcPr>
            <w:tcW w:w="4521" w:type="dxa"/>
            <w:shd w:val="clear" w:color="auto" w:fill="auto"/>
            <w:noWrap/>
          </w:tcPr>
          <w:p w14:paraId="011FD8B4" w14:textId="4B3E22E5" w:rsidR="00B76896" w:rsidRPr="005C18DD" w:rsidRDefault="00B76896" w:rsidP="009227CE">
            <w:pPr>
              <w:spacing w:after="0"/>
              <w:rPr>
                <w:rFonts w:ascii="Arial" w:hAnsi="Arial" w:cs="Arial"/>
              </w:rPr>
            </w:pPr>
            <w:r w:rsidRPr="005C18DD">
              <w:rPr>
                <w:rFonts w:ascii="Arial" w:hAnsi="Arial" w:cs="Arial"/>
                <w:color w:val="333333"/>
                <w:shd w:val="clear" w:color="auto" w:fill="FFFFFF"/>
              </w:rPr>
              <w:t>Were any required improvements identified in the study not carried out to completion? If yes, why?</w:t>
            </w:r>
          </w:p>
        </w:tc>
        <w:tc>
          <w:tcPr>
            <w:tcW w:w="2957" w:type="dxa"/>
            <w:shd w:val="clear" w:color="auto" w:fill="auto"/>
            <w:noWrap/>
          </w:tcPr>
          <w:p w14:paraId="1D3D4EBE" w14:textId="77777777" w:rsidR="00B76896" w:rsidRPr="00EF1BD2" w:rsidRDefault="00B76896" w:rsidP="009227CE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 xml:space="preserve">Yes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  No</w:t>
            </w:r>
            <w:r w:rsidRPr="00EF1BD2">
              <w:rPr>
                <w:rFonts w:ascii="Arial" w:hAnsi="Arial" w:cs="Arial"/>
              </w:rPr>
              <w:t xml:space="preserve">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</w:p>
        </w:tc>
        <w:tc>
          <w:tcPr>
            <w:tcW w:w="2957" w:type="dxa"/>
            <w:shd w:val="clear" w:color="auto" w:fill="auto"/>
          </w:tcPr>
          <w:p w14:paraId="68FCC5CB" w14:textId="4DE78FF6" w:rsidR="00B76896" w:rsidRPr="00EF1BD2" w:rsidRDefault="00B76896" w:rsidP="009227CE">
            <w:pPr>
              <w:spacing w:after="0"/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Comments:</w:t>
            </w:r>
            <w:r w:rsidRPr="00F520F9">
              <w:rPr>
                <w:rFonts w:ascii="Arial" w:hAnsi="Arial" w:cs="Arial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F520F9">
              <w:rPr>
                <w:rFonts w:ascii="Arial" w:hAnsi="Arial" w:cs="Arial"/>
              </w:rPr>
              <w:instrText xml:space="preserve"> FORMTEXT </w:instrText>
            </w:r>
            <w:r w:rsidRPr="00F520F9">
              <w:rPr>
                <w:rFonts w:ascii="Arial" w:hAnsi="Arial" w:cs="Arial"/>
              </w:rPr>
            </w:r>
            <w:r w:rsidRPr="00F520F9">
              <w:rPr>
                <w:rFonts w:ascii="Arial" w:hAnsi="Arial" w:cs="Arial"/>
              </w:rPr>
              <w:fldChar w:fldCharType="separate"/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</w:rPr>
              <w:fldChar w:fldCharType="end"/>
            </w:r>
          </w:p>
        </w:tc>
      </w:tr>
      <w:tr w:rsidR="009227CE" w:rsidRPr="00EF1BD2" w14:paraId="7159C080" w14:textId="77777777" w:rsidTr="006E4D65">
        <w:trPr>
          <w:trHeight w:val="368"/>
        </w:trPr>
        <w:tc>
          <w:tcPr>
            <w:tcW w:w="4521" w:type="dxa"/>
            <w:shd w:val="clear" w:color="auto" w:fill="auto"/>
            <w:noWrap/>
          </w:tcPr>
          <w:p w14:paraId="7009273E" w14:textId="77777777" w:rsidR="009227CE" w:rsidRDefault="009227CE" w:rsidP="009227CE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s there been a 3</w:t>
            </w:r>
            <w:r w:rsidRPr="00BF36F9">
              <w:rPr>
                <w:rFonts w:ascii="Arial" w:hAnsi="Arial" w:cs="Arial"/>
                <w:vertAlign w:val="superscript"/>
              </w:rPr>
              <w:t>rd</w:t>
            </w:r>
            <w:r>
              <w:rPr>
                <w:rFonts w:ascii="Arial" w:hAnsi="Arial" w:cs="Arial"/>
              </w:rPr>
              <w:t xml:space="preserve"> party Review?</w:t>
            </w:r>
          </w:p>
          <w:p w14:paraId="2A337521" w14:textId="77777777" w:rsidR="009227CE" w:rsidRPr="00EF1BD2" w:rsidRDefault="009227CE" w:rsidP="009227CE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</w:t>
            </w:r>
            <w:r>
              <w:rPr>
                <w:rFonts w:ascii="Arial" w:hAnsi="Arial" w:cs="Arial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19" w:name="Text6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9"/>
          </w:p>
        </w:tc>
        <w:tc>
          <w:tcPr>
            <w:tcW w:w="5914" w:type="dxa"/>
            <w:gridSpan w:val="2"/>
            <w:shd w:val="clear" w:color="auto" w:fill="auto"/>
            <w:noWrap/>
          </w:tcPr>
          <w:p w14:paraId="1321335B" w14:textId="77777777" w:rsidR="009227CE" w:rsidRPr="00EF1BD2" w:rsidRDefault="009227CE" w:rsidP="009227CE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 xml:space="preserve">Yes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  No</w:t>
            </w:r>
            <w:r w:rsidRPr="00EF1BD2">
              <w:rPr>
                <w:rFonts w:ascii="Arial" w:hAnsi="Arial" w:cs="Arial"/>
              </w:rPr>
              <w:t xml:space="preserve">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</w:p>
          <w:p w14:paraId="7BBBDEA8" w14:textId="77777777" w:rsidR="009227CE" w:rsidRPr="00EF1BD2" w:rsidRDefault="009227CE" w:rsidP="009227CE">
            <w:pPr>
              <w:spacing w:after="0"/>
              <w:rPr>
                <w:rFonts w:ascii="Arial" w:hAnsi="Arial" w:cs="Arial"/>
              </w:rPr>
            </w:pPr>
          </w:p>
        </w:tc>
      </w:tr>
      <w:tr w:rsidR="009227CE" w:rsidRPr="00EF1BD2" w14:paraId="5A2C32D7" w14:textId="77777777" w:rsidTr="006E4D65">
        <w:trPr>
          <w:trHeight w:val="368"/>
        </w:trPr>
        <w:tc>
          <w:tcPr>
            <w:tcW w:w="4521" w:type="dxa"/>
            <w:shd w:val="clear" w:color="auto" w:fill="auto"/>
            <w:noWrap/>
          </w:tcPr>
          <w:p w14:paraId="1B3AD6E1" w14:textId="2AA74A8A" w:rsidR="009227CE" w:rsidRDefault="009227CE" w:rsidP="009227CE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s a Variance granted by MAAB for any of the work?</w:t>
            </w:r>
            <w:r w:rsidR="003E6261">
              <w:rPr>
                <w:rFonts w:ascii="Arial" w:hAnsi="Arial" w:cs="Arial"/>
              </w:rPr>
              <w:t xml:space="preserve"> </w:t>
            </w:r>
            <w:r w:rsidR="003E6261" w:rsidRPr="00335B81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Attach the full MAAB variance submission and MAAB decision.</w:t>
            </w:r>
          </w:p>
        </w:tc>
        <w:tc>
          <w:tcPr>
            <w:tcW w:w="5914" w:type="dxa"/>
            <w:gridSpan w:val="2"/>
            <w:shd w:val="clear" w:color="auto" w:fill="auto"/>
            <w:noWrap/>
          </w:tcPr>
          <w:p w14:paraId="3B522A43" w14:textId="5E50087F" w:rsidR="009227CE" w:rsidRPr="00EF1BD2" w:rsidRDefault="000F4E8D" w:rsidP="009227CE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cket</w:t>
            </w:r>
            <w:r w:rsidR="009227CE">
              <w:rPr>
                <w:rFonts w:ascii="Arial" w:hAnsi="Arial" w:cs="Arial"/>
              </w:rPr>
              <w:t xml:space="preserve"> #:</w:t>
            </w:r>
            <w:r w:rsidR="009227CE">
              <w:rPr>
                <w:rFonts w:ascii="Arial" w:hAnsi="Arial" w:cs="Arial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20" w:name="Text68"/>
            <w:r w:rsidR="009227CE">
              <w:rPr>
                <w:rFonts w:ascii="Arial" w:hAnsi="Arial" w:cs="Arial"/>
              </w:rPr>
              <w:instrText xml:space="preserve"> FORMTEXT </w:instrText>
            </w:r>
            <w:r w:rsidR="009227CE">
              <w:rPr>
                <w:rFonts w:ascii="Arial" w:hAnsi="Arial" w:cs="Arial"/>
              </w:rPr>
            </w:r>
            <w:r w:rsidR="009227CE">
              <w:rPr>
                <w:rFonts w:ascii="Arial" w:hAnsi="Arial" w:cs="Arial"/>
              </w:rPr>
              <w:fldChar w:fldCharType="separate"/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</w:rPr>
              <w:fldChar w:fldCharType="end"/>
            </w:r>
            <w:bookmarkEnd w:id="20"/>
            <w:r w:rsidR="009227CE">
              <w:rPr>
                <w:rFonts w:ascii="Arial" w:hAnsi="Arial" w:cs="Arial"/>
              </w:rPr>
              <w:t xml:space="preserve"> Expiration date:</w:t>
            </w:r>
            <w:r w:rsidR="009227CE">
              <w:rPr>
                <w:rFonts w:ascii="Arial" w:hAnsi="Arial" w:cs="Arial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21" w:name="Text69"/>
            <w:r w:rsidR="009227CE">
              <w:rPr>
                <w:rFonts w:ascii="Arial" w:hAnsi="Arial" w:cs="Arial"/>
              </w:rPr>
              <w:instrText xml:space="preserve"> FORMTEXT </w:instrText>
            </w:r>
            <w:r w:rsidR="009227CE">
              <w:rPr>
                <w:rFonts w:ascii="Arial" w:hAnsi="Arial" w:cs="Arial"/>
              </w:rPr>
            </w:r>
            <w:r w:rsidR="009227CE">
              <w:rPr>
                <w:rFonts w:ascii="Arial" w:hAnsi="Arial" w:cs="Arial"/>
              </w:rPr>
              <w:fldChar w:fldCharType="separate"/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  <w:noProof/>
              </w:rPr>
              <w:t> </w:t>
            </w:r>
            <w:r w:rsidR="009227CE">
              <w:rPr>
                <w:rFonts w:ascii="Arial" w:hAnsi="Arial" w:cs="Arial"/>
              </w:rPr>
              <w:fldChar w:fldCharType="end"/>
            </w:r>
            <w:bookmarkEnd w:id="21"/>
          </w:p>
        </w:tc>
      </w:tr>
    </w:tbl>
    <w:p w14:paraId="6EEA5C10" w14:textId="3FC8D5AE" w:rsidR="009227CE" w:rsidRDefault="009227CE"/>
    <w:tbl>
      <w:tblPr>
        <w:tblpPr w:leftFromText="180" w:rightFromText="180" w:vertAnchor="text" w:horzAnchor="margin" w:tblpX="-334" w:tblpY="397"/>
        <w:tblW w:w="104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851"/>
        <w:gridCol w:w="2207"/>
        <w:gridCol w:w="3353"/>
      </w:tblGrid>
      <w:tr w:rsidR="009227CE" w:rsidRPr="00F520F9" w14:paraId="32FDFD46" w14:textId="77777777" w:rsidTr="00812FE1">
        <w:trPr>
          <w:trHeight w:val="761"/>
        </w:trPr>
        <w:tc>
          <w:tcPr>
            <w:tcW w:w="1041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DE9D9"/>
            <w:noWrap/>
            <w:hideMark/>
          </w:tcPr>
          <w:p w14:paraId="01519CEE" w14:textId="77777777" w:rsidR="009227CE" w:rsidRPr="00F520F9" w:rsidRDefault="009227CE" w:rsidP="009227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. </w:t>
            </w:r>
            <w:r w:rsidRPr="00F520F9">
              <w:rPr>
                <w:rFonts w:ascii="Arial" w:hAnsi="Arial" w:cs="Arial"/>
              </w:rPr>
              <w:t>DCAM</w:t>
            </w:r>
            <w:r>
              <w:rPr>
                <w:rFonts w:ascii="Arial" w:hAnsi="Arial" w:cs="Arial"/>
              </w:rPr>
              <w:t>M</w:t>
            </w:r>
            <w:r w:rsidRPr="00F520F9">
              <w:rPr>
                <w:rFonts w:ascii="Arial" w:hAnsi="Arial" w:cs="Arial"/>
              </w:rPr>
              <w:t xml:space="preserve"> Documents Requirements</w:t>
            </w:r>
          </w:p>
        </w:tc>
      </w:tr>
      <w:tr w:rsidR="009227CE" w:rsidRPr="00F520F9" w14:paraId="03C61248" w14:textId="77777777" w:rsidTr="00E2756F">
        <w:trPr>
          <w:trHeight w:hRule="exact" w:val="952"/>
        </w:trPr>
        <w:tc>
          <w:tcPr>
            <w:tcW w:w="4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F3722" w14:textId="2035FE48" w:rsidR="009227CE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 xml:space="preserve">Have the following </w:t>
            </w:r>
            <w:r w:rsidR="003E4F81">
              <w:rPr>
                <w:rFonts w:ascii="Arial" w:hAnsi="Arial" w:cs="Arial"/>
              </w:rPr>
              <w:t>dig</w:t>
            </w:r>
            <w:r w:rsidR="00F021F0">
              <w:rPr>
                <w:rFonts w:ascii="Arial" w:hAnsi="Arial" w:cs="Arial"/>
              </w:rPr>
              <w:t xml:space="preserve">ital copies of the following </w:t>
            </w:r>
            <w:r w:rsidRPr="00F520F9">
              <w:rPr>
                <w:rFonts w:ascii="Arial" w:hAnsi="Arial" w:cs="Arial"/>
              </w:rPr>
              <w:t xml:space="preserve">documents been sent to </w:t>
            </w:r>
            <w:r w:rsidR="00F74E84" w:rsidRPr="00F520F9">
              <w:rPr>
                <w:rFonts w:ascii="Arial" w:hAnsi="Arial" w:cs="Arial"/>
              </w:rPr>
              <w:t>DCAM</w:t>
            </w:r>
            <w:r w:rsidR="00F74E84">
              <w:rPr>
                <w:rFonts w:ascii="Arial" w:hAnsi="Arial" w:cs="Arial"/>
              </w:rPr>
              <w:t>M</w:t>
            </w:r>
            <w:r w:rsidRPr="00F520F9">
              <w:rPr>
                <w:rFonts w:ascii="Arial" w:hAnsi="Arial" w:cs="Arial"/>
              </w:rPr>
              <w:t>?</w:t>
            </w:r>
            <w:r w:rsidR="00E2756F">
              <w:rPr>
                <w:rFonts w:ascii="Arial" w:hAnsi="Arial" w:cs="Arial"/>
              </w:rPr>
              <w:t xml:space="preserve"> (</w:t>
            </w:r>
            <w:hyperlink r:id="rId8" w:history="1">
              <w:r w:rsidR="00E2756F">
                <w:rPr>
                  <w:rStyle w:val="Hyperlink"/>
                </w:rPr>
                <w:t>recordsmanagement.dcamm@mass.gov</w:t>
              </w:r>
            </w:hyperlink>
            <w:r w:rsidR="00E2756F">
              <w:t xml:space="preserve"> )</w:t>
            </w:r>
          </w:p>
          <w:p w14:paraId="6CC2DC8E" w14:textId="77777777" w:rsidR="009227CE" w:rsidRDefault="009227CE" w:rsidP="009227CE">
            <w:pPr>
              <w:spacing w:after="0"/>
              <w:rPr>
                <w:rFonts w:ascii="Arial" w:hAnsi="Arial" w:cs="Arial"/>
              </w:rPr>
            </w:pPr>
          </w:p>
          <w:p w14:paraId="0A941F30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</w:p>
          <w:p w14:paraId="6F7D219E" w14:textId="77777777" w:rsidR="009227CE" w:rsidRPr="00614544" w:rsidRDefault="009227CE" w:rsidP="009227CE">
            <w:pPr>
              <w:spacing w:after="0"/>
              <w:ind w:left="720"/>
              <w:rPr>
                <w:rFonts w:ascii="Arial" w:hAnsi="Arial" w:cs="Arial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F988B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</w:t>
            </w:r>
            <w:r>
              <w:t>o</w:t>
            </w:r>
            <w:r w:rsidRPr="00F520F9">
              <w:t xml:space="preserve">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  <w:p w14:paraId="700BE6EF" w14:textId="77777777" w:rsidR="009227CE" w:rsidRDefault="009227CE" w:rsidP="009227CE">
            <w:pPr>
              <w:spacing w:after="0"/>
            </w:pPr>
          </w:p>
          <w:p w14:paraId="13A741E2" w14:textId="77777777" w:rsidR="009227CE" w:rsidRDefault="009227CE" w:rsidP="009227CE">
            <w:pPr>
              <w:spacing w:after="0"/>
            </w:pPr>
          </w:p>
          <w:p w14:paraId="129733AD" w14:textId="77777777" w:rsidR="009227CE" w:rsidRDefault="009227CE" w:rsidP="009227CE">
            <w:pPr>
              <w:spacing w:after="0"/>
            </w:pPr>
          </w:p>
          <w:p w14:paraId="4DA62CA5" w14:textId="77777777" w:rsidR="009227CE" w:rsidRPr="00F520F9" w:rsidRDefault="009227CE" w:rsidP="009227CE">
            <w:pPr>
              <w:spacing w:after="0"/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B0B83A4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rPr>
                <w:rFonts w:ascii="Arial" w:hAnsi="Arial" w:cs="Arial"/>
              </w:rPr>
              <w:t>Comments:</w:t>
            </w:r>
            <w:r w:rsidRPr="00F520F9">
              <w:rPr>
                <w:rFonts w:ascii="Arial" w:hAnsi="Arial" w:cs="Arial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22" w:name="Text58"/>
            <w:r w:rsidRPr="00F520F9">
              <w:rPr>
                <w:rFonts w:ascii="Arial" w:hAnsi="Arial" w:cs="Arial"/>
              </w:rPr>
              <w:instrText xml:space="preserve"> FORMTEXT </w:instrText>
            </w:r>
            <w:r w:rsidRPr="00F520F9">
              <w:rPr>
                <w:rFonts w:ascii="Arial" w:hAnsi="Arial" w:cs="Arial"/>
              </w:rPr>
            </w:r>
            <w:r w:rsidRPr="00F520F9">
              <w:rPr>
                <w:rFonts w:ascii="Arial" w:hAnsi="Arial" w:cs="Arial"/>
              </w:rPr>
              <w:fldChar w:fldCharType="separate"/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  <w:noProof/>
              </w:rPr>
              <w:t> </w:t>
            </w:r>
            <w:r w:rsidRPr="00F520F9">
              <w:rPr>
                <w:rFonts w:ascii="Arial" w:hAnsi="Arial" w:cs="Arial"/>
              </w:rPr>
              <w:fldChar w:fldCharType="end"/>
            </w:r>
            <w:bookmarkEnd w:id="22"/>
          </w:p>
        </w:tc>
      </w:tr>
      <w:tr w:rsidR="009227CE" w:rsidRPr="00F520F9" w14:paraId="75E09A51" w14:textId="77777777" w:rsidTr="00A00388">
        <w:trPr>
          <w:trHeight w:hRule="exact" w:val="477"/>
        </w:trPr>
        <w:tc>
          <w:tcPr>
            <w:tcW w:w="4851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0B8169E" w14:textId="77777777" w:rsidR="009227CE" w:rsidRPr="0082092F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82092F">
              <w:rPr>
                <w:rFonts w:ascii="Arial" w:hAnsi="Arial" w:cs="Arial"/>
              </w:rPr>
              <w:t>Record Drawings</w:t>
            </w:r>
          </w:p>
          <w:p w14:paraId="114889A9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6D5DF34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68E94E5B" w14:textId="77777777" w:rsidTr="00A00388">
        <w:trPr>
          <w:trHeight w:hRule="exact" w:val="477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48CF9C1" w14:textId="77777777" w:rsidR="009227CE" w:rsidRPr="0082092F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82092F">
              <w:rPr>
                <w:rFonts w:ascii="Arial" w:hAnsi="Arial" w:cs="Arial"/>
              </w:rPr>
              <w:t>As-Built Sketches</w:t>
            </w:r>
          </w:p>
          <w:p w14:paraId="6F564357" w14:textId="77777777" w:rsidR="009227CE" w:rsidRPr="0082092F" w:rsidRDefault="009227CE" w:rsidP="009227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5B6265D4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123ECA1D" w14:textId="77777777" w:rsidTr="00A00388">
        <w:trPr>
          <w:trHeight w:hRule="exact" w:val="359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96FD8D1" w14:textId="5FB2DCDE" w:rsidR="009227CE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03AF">
              <w:rPr>
                <w:rFonts w:ascii="Arial" w:hAnsi="Arial" w:cs="Arial"/>
              </w:rPr>
              <w:t>Contract Specifications + Addenda</w:t>
            </w:r>
          </w:p>
          <w:p w14:paraId="6BD02383" w14:textId="77777777" w:rsidR="00C64B38" w:rsidRPr="005303AF" w:rsidRDefault="00C64B38" w:rsidP="00C64B38">
            <w:pPr>
              <w:spacing w:after="0" w:line="240" w:lineRule="auto"/>
              <w:rPr>
                <w:rFonts w:ascii="Arial" w:hAnsi="Arial" w:cs="Arial"/>
              </w:rPr>
            </w:pPr>
          </w:p>
          <w:p w14:paraId="32DDA903" w14:textId="77777777" w:rsidR="009227CE" w:rsidRPr="0082092F" w:rsidRDefault="009227CE" w:rsidP="009227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7CA99ED2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28542167" w14:textId="77777777" w:rsidTr="00A00388">
        <w:trPr>
          <w:trHeight w:hRule="exact" w:val="378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DDC7CB3" w14:textId="77777777" w:rsidR="009227CE" w:rsidRPr="005303AF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03AF">
              <w:rPr>
                <w:rFonts w:ascii="Arial" w:hAnsi="Arial" w:cs="Arial"/>
              </w:rPr>
              <w:t>Technical Submittals</w:t>
            </w:r>
          </w:p>
          <w:p w14:paraId="5EA8A16A" w14:textId="77777777" w:rsidR="009227CE" w:rsidRPr="005303AF" w:rsidRDefault="009227CE" w:rsidP="009227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064536CE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77788594" w14:textId="77777777" w:rsidTr="00A00388">
        <w:trPr>
          <w:trHeight w:hRule="exact" w:val="378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E923878" w14:textId="56B64B4A" w:rsidR="009227CE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03AF">
              <w:rPr>
                <w:rFonts w:ascii="Arial" w:hAnsi="Arial" w:cs="Arial"/>
              </w:rPr>
              <w:t>O+M Manuals</w:t>
            </w:r>
          </w:p>
          <w:p w14:paraId="2A733B30" w14:textId="77777777" w:rsidR="009C5C18" w:rsidRPr="005303AF" w:rsidRDefault="009C5C18" w:rsidP="009C5C18">
            <w:pPr>
              <w:spacing w:after="0" w:line="240" w:lineRule="auto"/>
              <w:rPr>
                <w:rFonts w:ascii="Arial" w:hAnsi="Arial" w:cs="Arial"/>
              </w:rPr>
            </w:pPr>
          </w:p>
          <w:p w14:paraId="0A8D3B73" w14:textId="77777777" w:rsidR="009227CE" w:rsidRPr="005303AF" w:rsidRDefault="009227CE" w:rsidP="009227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672E54CF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4DA06EDC" w14:textId="77777777" w:rsidTr="00A00388">
        <w:trPr>
          <w:trHeight w:hRule="exact" w:val="378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5A96CAF" w14:textId="77777777" w:rsidR="009227CE" w:rsidRPr="005303AF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03AF">
              <w:rPr>
                <w:rFonts w:ascii="Arial" w:hAnsi="Arial" w:cs="Arial"/>
              </w:rPr>
              <w:t>Warranties</w:t>
            </w:r>
          </w:p>
          <w:p w14:paraId="2FBB6166" w14:textId="77777777" w:rsidR="009227CE" w:rsidRPr="005303AF" w:rsidRDefault="009227CE" w:rsidP="009227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42944824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232A0EAB" w14:textId="77777777" w:rsidTr="00A00388">
        <w:trPr>
          <w:trHeight w:hRule="exact" w:val="429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EC9C956" w14:textId="77777777" w:rsidR="009227CE" w:rsidRPr="005303AF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03AF">
              <w:rPr>
                <w:rFonts w:ascii="Arial" w:hAnsi="Arial" w:cs="Arial"/>
              </w:rPr>
              <w:t>Extended Guarantees</w:t>
            </w:r>
          </w:p>
          <w:p w14:paraId="3E3DB2CC" w14:textId="77777777" w:rsidR="009227CE" w:rsidRPr="005303AF" w:rsidRDefault="009227CE" w:rsidP="009227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60010BAE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69EBECC9" w14:textId="77777777" w:rsidTr="00A00388">
        <w:trPr>
          <w:trHeight w:hRule="exact" w:val="429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F8184A6" w14:textId="77777777" w:rsidR="009227CE" w:rsidRPr="005303AF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03AF">
              <w:rPr>
                <w:rFonts w:ascii="Arial" w:hAnsi="Arial" w:cs="Arial"/>
              </w:rPr>
              <w:t>Equipment Schedules</w:t>
            </w:r>
          </w:p>
          <w:p w14:paraId="46CA9591" w14:textId="77777777" w:rsidR="009227CE" w:rsidRPr="005303AF" w:rsidRDefault="009227CE" w:rsidP="009227C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64D8BD88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793458CE" w14:textId="77777777" w:rsidTr="00A00388">
        <w:trPr>
          <w:trHeight w:hRule="exact" w:val="429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7B852AB" w14:textId="77777777" w:rsidR="009227CE" w:rsidRPr="00C84FAA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C84FAA">
              <w:rPr>
                <w:rFonts w:ascii="Arial" w:hAnsi="Arial" w:cs="Arial"/>
              </w:rPr>
              <w:t>BIM</w:t>
            </w: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45481402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3B54383F" w14:textId="77777777" w:rsidTr="00A00388">
        <w:trPr>
          <w:trHeight w:hRule="exact" w:val="429"/>
        </w:trPr>
        <w:tc>
          <w:tcPr>
            <w:tcW w:w="485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83FCCFF" w14:textId="09C114B9" w:rsidR="009227CE" w:rsidRPr="00C84FAA" w:rsidRDefault="001A3322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otech/</w:t>
            </w:r>
            <w:r w:rsidR="009227CE" w:rsidRPr="00C84FAA">
              <w:rPr>
                <w:rFonts w:ascii="Arial" w:hAnsi="Arial" w:cs="Arial"/>
              </w:rPr>
              <w:t>GIS Survey Data</w:t>
            </w:r>
            <w:r>
              <w:rPr>
                <w:rFonts w:ascii="Arial" w:hAnsi="Arial" w:cs="Arial"/>
              </w:rPr>
              <w:t>/Boring Logs</w:t>
            </w: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14:paraId="72A83DB5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812FE1" w:rsidRPr="00F520F9" w14:paraId="0163FCD4" w14:textId="77777777" w:rsidTr="00E40D00">
        <w:trPr>
          <w:trHeight w:hRule="exact" w:val="2574"/>
        </w:trPr>
        <w:tc>
          <w:tcPr>
            <w:tcW w:w="4851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C1FB28" w14:textId="2097C337" w:rsidR="00812FE1" w:rsidRPr="00A6162F" w:rsidRDefault="00812FE1" w:rsidP="00812FE1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 w:rsidRPr="00812FE1">
              <w:rPr>
                <w:rFonts w:ascii="Arial" w:hAnsi="Arial" w:cs="Arial"/>
              </w:rPr>
              <w:lastRenderedPageBreak/>
              <w:t>Environmental/HAZMAT Studies/Analysis Report</w:t>
            </w:r>
            <w:r w:rsidR="0089655B">
              <w:rPr>
                <w:rFonts w:ascii="Arial" w:hAnsi="Arial" w:cs="Arial"/>
              </w:rPr>
              <w:t xml:space="preserve"> </w:t>
            </w:r>
          </w:p>
          <w:p w14:paraId="7928DF15" w14:textId="77777777" w:rsidR="00A6162F" w:rsidRPr="00E94CD8" w:rsidRDefault="00A6162F" w:rsidP="00DA2668">
            <w:pPr>
              <w:pStyle w:val="ListParagraph"/>
              <w:spacing w:after="0" w:line="240" w:lineRule="auto"/>
            </w:pPr>
          </w:p>
          <w:p w14:paraId="68E712FA" w14:textId="13AA20D3" w:rsidR="00E94CD8" w:rsidRPr="00DA2668" w:rsidRDefault="00A6162F" w:rsidP="00812FE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A6162F">
              <w:rPr>
                <w:rFonts w:ascii="Arial" w:hAnsi="Arial" w:cs="Arial"/>
                <w:color w:val="000000"/>
              </w:rPr>
              <w:t>Preventative Maintenance Plans</w:t>
            </w:r>
          </w:p>
          <w:p w14:paraId="7BE906DC" w14:textId="77777777" w:rsidR="00DA2668" w:rsidRPr="00DA2668" w:rsidRDefault="00DA2668" w:rsidP="00DA2668">
            <w:pPr>
              <w:pStyle w:val="ListParagraph"/>
              <w:rPr>
                <w:rFonts w:ascii="Arial" w:hAnsi="Arial" w:cs="Arial"/>
              </w:rPr>
            </w:pPr>
          </w:p>
          <w:p w14:paraId="00BA089C" w14:textId="30261859" w:rsidR="00DA2668" w:rsidRDefault="00B73AF8" w:rsidP="00812FE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B73AF8">
              <w:rPr>
                <w:rFonts w:ascii="Arial" w:hAnsi="Arial" w:cs="Arial"/>
              </w:rPr>
              <w:t>Final MEP and Envelope Commissioning Report</w:t>
            </w:r>
          </w:p>
          <w:p w14:paraId="2C7D0FFA" w14:textId="77777777" w:rsidR="00E40D00" w:rsidRPr="00E40D00" w:rsidRDefault="00E40D00" w:rsidP="00E40D00">
            <w:pPr>
              <w:pStyle w:val="ListParagraph"/>
              <w:rPr>
                <w:rFonts w:ascii="Arial" w:hAnsi="Arial" w:cs="Arial"/>
              </w:rPr>
            </w:pPr>
          </w:p>
          <w:p w14:paraId="4080E925" w14:textId="181E432A" w:rsidR="00E40D00" w:rsidRPr="00E40D00" w:rsidRDefault="00E40D00" w:rsidP="00812FE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E40D00">
              <w:rPr>
                <w:rFonts w:ascii="Arial" w:eastAsia="Times New Roman" w:hAnsi="Arial" w:cs="Arial"/>
              </w:rPr>
              <w:t>CAMIS Data Collection Form</w:t>
            </w:r>
          </w:p>
          <w:p w14:paraId="0E4661BB" w14:textId="77777777" w:rsidR="00DB6D1D" w:rsidRPr="00DB6D1D" w:rsidRDefault="00DB6D1D" w:rsidP="00DB6D1D">
            <w:pPr>
              <w:pStyle w:val="ListParagraph"/>
              <w:rPr>
                <w:rFonts w:ascii="Arial" w:hAnsi="Arial" w:cs="Arial"/>
              </w:rPr>
            </w:pPr>
          </w:p>
          <w:p w14:paraId="18263EDD" w14:textId="595F4AB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7C2C6A5" w14:textId="464B723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768C23A" w14:textId="68F011A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CE1DA54" w14:textId="5F81BE3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F6B9EA0" w14:textId="2EB114A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A720ACE" w14:textId="64156D4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50D5073" w14:textId="0AD40C9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3F3DB45" w14:textId="3D2F9473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55EC3F6" w14:textId="7F90997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95B8586" w14:textId="771E611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37F690C" w14:textId="29EDEC7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7957BC8" w14:textId="2CBA665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5F625A1" w14:textId="4F0E402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0C091AD" w14:textId="26A194C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FD67F86" w14:textId="02E7059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3CEE18C" w14:textId="62AFBAA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A99C20A" w14:textId="47B5B3C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0BEB156" w14:textId="4EA5F42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F935F31" w14:textId="63B7C66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C430A9A" w14:textId="52FA7DB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EB622DB" w14:textId="5C64270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93A91AA" w14:textId="26F2D0D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C43B1A2" w14:textId="5C027DA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69B356D" w14:textId="6B5D748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B4D633E" w14:textId="62E544D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09008E3" w14:textId="00B1B93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D1A66A4" w14:textId="38E0734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5B2431B" w14:textId="72C52903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0C35FDD" w14:textId="324159D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02105B9" w14:textId="5DE5318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CAA8933" w14:textId="755E2BF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8CA672C" w14:textId="47E4C9F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F23FCEA" w14:textId="12AA791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0F470A0" w14:textId="2C917AF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4277BEB" w14:textId="59C9E1E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0ED2F18" w14:textId="16347813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5EF27E6" w14:textId="72DA88D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4C02AF8" w14:textId="1B3D52F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AA4DCFF" w14:textId="41BEE18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2DDD48C" w14:textId="232FF20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164B0FE" w14:textId="0EE6A77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1B333A2" w14:textId="12D0A40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9329948" w14:textId="552F441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153CD2C" w14:textId="56F2C7E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AEBEE97" w14:textId="082CF27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F5FAB3C" w14:textId="5438E00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4F683F2" w14:textId="20309EE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44BC78D" w14:textId="6A332D5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85F1029" w14:textId="01FBDF8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6BAB700" w14:textId="340B51F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15569B2" w14:textId="34C4A523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6FFF086" w14:textId="53BB497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2FDBBE2" w14:textId="6B1DB7A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E1B4061" w14:textId="2681CAC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C4D8378" w14:textId="24B9758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9DD8058" w14:textId="4191AFC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D11FA75" w14:textId="05C209B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FFB4F39" w14:textId="671B422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BC6BDF3" w14:textId="3271C19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11C54B5" w14:textId="46EA8CF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F2E4761" w14:textId="1D752CC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344A923" w14:textId="6C19766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7E16E8C" w14:textId="0E5AABD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77EBBFB" w14:textId="63FE6F7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306F58F" w14:textId="2D0733C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85B6345" w14:textId="34FC041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335BEC5" w14:textId="7FE4724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A018235" w14:textId="26ED18E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0E01952" w14:textId="603857B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C8A34A3" w14:textId="0D1248A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179F6D4" w14:textId="0EFED36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10196BF" w14:textId="1501064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35B03BF" w14:textId="35AB9F7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410587E" w14:textId="521F943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085F5E6" w14:textId="4E372BF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59E20B5" w14:textId="0E599D4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EF3078E" w14:textId="6C75A1D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7CF5580" w14:textId="681014F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C007516" w14:textId="4898996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1428234" w14:textId="0F89C0B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2B1D177" w14:textId="6ABD9E8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7780BF2" w14:textId="236F076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57BAEA4" w14:textId="24E7BA9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8ED4994" w14:textId="722CAB1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6ACD359" w14:textId="1F34BB2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4FC7506" w14:textId="2422475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216A3A0" w14:textId="4990099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5CDB9BB" w14:textId="305B11C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0C5C6C7" w14:textId="2E677EB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374CB5B" w14:textId="42AA479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989240E" w14:textId="3D38E96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B5EF6B9" w14:textId="152BFD0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3971657" w14:textId="6640D9C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0F07147" w14:textId="0336888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E20BE25" w14:textId="292B6B2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1B9D218" w14:textId="50BD94E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406F00A" w14:textId="693372F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5CF5F6C" w14:textId="2F8CBAA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4E27635" w14:textId="3EDDB6A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AB517FB" w14:textId="7065E6E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058FDC6" w14:textId="410C492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F5F4E2A" w14:textId="5646517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2AF07A8" w14:textId="6FC5AD4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D95FA5B" w14:textId="4DB21BF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4E6F72B" w14:textId="6BA507C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5296C36" w14:textId="11292F8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4122F8D" w14:textId="78B733A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7464CA4" w14:textId="4EF6EC7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1DB9176" w14:textId="0F68471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E7C1480" w14:textId="692B2F7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8C9C912" w14:textId="3033784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19A133C" w14:textId="4EE0BDA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ED8E692" w14:textId="0212314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EF93A27" w14:textId="0A3896F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804D721" w14:textId="2CBDCC7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8595237" w14:textId="65B3B3D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A06165E" w14:textId="1694EBE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A2A5833" w14:textId="75869C9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831C3DD" w14:textId="3833D6E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7C8C2D9" w14:textId="2BE7D1A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761DC4F" w14:textId="004DC63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2B963F9" w14:textId="5D3D324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FBFC350" w14:textId="4AB499E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D80CB20" w14:textId="20FD317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C5E72FA" w14:textId="3E6D99C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DB0CFD8" w14:textId="53224A9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5935FE2" w14:textId="61D25EA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E872388" w14:textId="016B0EF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3291B08" w14:textId="5AFEAF7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79E37FC" w14:textId="0BD6C8A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9DC0C6D" w14:textId="19D58B1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044BA02" w14:textId="57A0A65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91AE3C6" w14:textId="27A1004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694FD28" w14:textId="7CC0E56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F2DCCFB" w14:textId="6B1D78F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4B5CBDB" w14:textId="2D5A78C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2D883E6" w14:textId="4748CFF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F5F2686" w14:textId="1055D3D3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7AC03C5" w14:textId="2D19664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2764142" w14:textId="4DB25E0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ECE7009" w14:textId="60ACF14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5B0C266" w14:textId="491EB73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A66C178" w14:textId="1318FD4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0BA2B3E" w14:textId="4119D32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6C71D2C" w14:textId="6FB6E0D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5DBCF33" w14:textId="6CA8BB8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030233C" w14:textId="71C476F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9147DC2" w14:textId="42292C8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09F1C74" w14:textId="331351F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73BBFE2" w14:textId="1A3CE41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D073FE4" w14:textId="0A2AD92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8D8B5E2" w14:textId="1CC6725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41D929B" w14:textId="7D8E08B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CF14E77" w14:textId="605BF9F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391E85A" w14:textId="4F8B9A3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9A706F1" w14:textId="57C22DC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F633084" w14:textId="2B49102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CFD2D44" w14:textId="07BE4AA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A43481B" w14:textId="7232004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342C200" w14:textId="331931A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8936BC0" w14:textId="7A99948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0E472A2" w14:textId="070E9E7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6E257E8" w14:textId="445331D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6AC587A" w14:textId="5CCB29D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9102D89" w14:textId="7CAFCF3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FAD40ED" w14:textId="34A0BD1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5839C23" w14:textId="7509B0B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FCC8F88" w14:textId="35AB196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FFADC82" w14:textId="55EA61B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BB4428A" w14:textId="6D69686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FD7CB3A" w14:textId="149C61B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E5E5844" w14:textId="146D02E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515BF86" w14:textId="1E613C7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3597155" w14:textId="695D840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39EB238" w14:textId="3A27F89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A78A86D" w14:textId="71E222D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B5F18ED" w14:textId="5A4C03F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14088E6" w14:textId="13D0B08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811F8A0" w14:textId="747BDF13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F29CAA5" w14:textId="115007C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646AC4A" w14:textId="204C74A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024792C" w14:textId="0249578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2B018B5" w14:textId="48B0ADD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D0A435C" w14:textId="4DC6FEF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630C5DD" w14:textId="7823919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79533B0" w14:textId="01EC94B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C123002" w14:textId="10C89C6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B255743" w14:textId="62918D7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4EDE0D6" w14:textId="34D71ED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BC75202" w14:textId="68A1F52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8461476" w14:textId="238BB70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1FA52CD" w14:textId="3B475D9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BDE1889" w14:textId="52601FD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CB1DC9C" w14:textId="5E69294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3619C7B" w14:textId="52BCCEA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051EBAA" w14:textId="51CA954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3CE7BD2" w14:textId="037100C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136C14F" w14:textId="4CA2BB5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9F9783C" w14:textId="12864CC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53CEE06" w14:textId="4D8433B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3C0137F" w14:textId="5AB8D53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FD77B69" w14:textId="08A6575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0718988" w14:textId="4EB619F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B0E365A" w14:textId="2B47E19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FA5BE28" w14:textId="147D0B1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C1FC6FB" w14:textId="0A21393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79BD482" w14:textId="7034528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24F9E1A" w14:textId="63710BCF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2DEDF2B" w14:textId="3B24155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2547916" w14:textId="2DB62BD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0BCB1D8" w14:textId="21FF840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2791B91" w14:textId="5B2382C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C5C3AB1" w14:textId="79449FE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8B7F1E1" w14:textId="23C73A2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D0EB5D9" w14:textId="28630AD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AA3BF1B" w14:textId="76E7695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6C021AB" w14:textId="33D85D7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E873903" w14:textId="74A2EF3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9BF3977" w14:textId="280C5E1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D81E28E" w14:textId="7ADD51C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7962FCF" w14:textId="77B4D1D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EE232EA" w14:textId="76C81BB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5DD0EAE" w14:textId="3C890E2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0F04854" w14:textId="4D13A2C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5583AE8" w14:textId="24D899D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493AD58" w14:textId="506DDEB0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204D7FC" w14:textId="2EDEB46B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0BC267E" w14:textId="3D1D7D6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F6092CA" w14:textId="26EC15F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A13829E" w14:textId="6986B1B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F5D0D9A" w14:textId="5FDFAF6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358CFF9" w14:textId="212F36DC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B5860A1" w14:textId="787FB7A2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56B4B610" w14:textId="6DB97986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F77F13A" w14:textId="376E3F79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1B85D31C" w14:textId="78009DF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AB8901A" w14:textId="257D160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AC2E98D" w14:textId="3286AC5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738EC246" w14:textId="46BFDF81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49EE3D3E" w14:textId="53B04425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C332A5E" w14:textId="41ED135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F0BDD7A" w14:textId="453C683D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3977BA9C" w14:textId="413ED354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223E237F" w14:textId="44E47AC8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C47149D" w14:textId="1DEE893A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31346C4" w14:textId="758EBF17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0045D929" w14:textId="12A89A7E" w:rsid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93B87C6" w14:textId="77777777" w:rsidR="00DB6D1D" w:rsidRPr="00DB6D1D" w:rsidRDefault="00DB6D1D" w:rsidP="00DB6D1D">
            <w:pPr>
              <w:spacing w:after="0" w:line="240" w:lineRule="auto"/>
              <w:rPr>
                <w:rFonts w:ascii="Arial" w:hAnsi="Arial" w:cs="Arial"/>
              </w:rPr>
            </w:pPr>
          </w:p>
          <w:p w14:paraId="6566A307" w14:textId="77777777" w:rsidR="00812FE1" w:rsidRPr="00812FE1" w:rsidRDefault="00812FE1" w:rsidP="00B73AF8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1072996" w14:textId="77777777" w:rsidR="00812FE1" w:rsidRDefault="00812FE1" w:rsidP="009227CE">
            <w:pPr>
              <w:spacing w:after="0"/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  <w:p w14:paraId="25569787" w14:textId="77777777" w:rsidR="00A6162F" w:rsidRDefault="00A6162F" w:rsidP="009227CE">
            <w:pPr>
              <w:spacing w:after="0"/>
            </w:pPr>
          </w:p>
          <w:p w14:paraId="0308C33B" w14:textId="77777777" w:rsidR="00A6162F" w:rsidRDefault="00A6162F" w:rsidP="009227CE">
            <w:pPr>
              <w:spacing w:after="0"/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  <w:p w14:paraId="1C7BA0DD" w14:textId="77777777" w:rsidR="00B73AF8" w:rsidRDefault="00B73AF8" w:rsidP="009227CE">
            <w:pPr>
              <w:spacing w:after="0"/>
            </w:pPr>
          </w:p>
          <w:p w14:paraId="487E33B5" w14:textId="77777777" w:rsidR="00B73AF8" w:rsidRDefault="00B73AF8" w:rsidP="009227CE">
            <w:pPr>
              <w:spacing w:after="0"/>
            </w:pPr>
          </w:p>
          <w:p w14:paraId="10D4B6FC" w14:textId="77777777" w:rsidR="00B73AF8" w:rsidRDefault="00B73AF8" w:rsidP="009227CE">
            <w:pPr>
              <w:spacing w:after="0"/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  <w:p w14:paraId="043A46B2" w14:textId="77777777" w:rsidR="00E40D00" w:rsidRDefault="00E40D00" w:rsidP="009227CE">
            <w:pPr>
              <w:spacing w:after="0"/>
            </w:pPr>
          </w:p>
          <w:p w14:paraId="2D89252D" w14:textId="4AB6BA49" w:rsidR="00E40D00" w:rsidRPr="00F520F9" w:rsidRDefault="00E40D00" w:rsidP="009227CE">
            <w:pPr>
              <w:spacing w:after="0"/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5C674E49" w14:textId="77777777" w:rsidTr="00812FE1">
        <w:trPr>
          <w:trHeight w:hRule="exact" w:val="429"/>
        </w:trPr>
        <w:tc>
          <w:tcPr>
            <w:tcW w:w="485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F3622A8" w14:textId="77777777" w:rsidR="009227CE" w:rsidRPr="00C84FAA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C84FAA">
              <w:rPr>
                <w:rFonts w:ascii="Arial" w:hAnsi="Arial" w:cs="Arial"/>
              </w:rPr>
              <w:t>Study</w:t>
            </w:r>
          </w:p>
        </w:tc>
        <w:tc>
          <w:tcPr>
            <w:tcW w:w="5560" w:type="dxa"/>
            <w:gridSpan w:val="2"/>
            <w:tcBorders>
              <w:top w:val="single" w:sz="4" w:space="0" w:color="auto"/>
            </w:tcBorders>
            <w:shd w:val="clear" w:color="auto" w:fill="auto"/>
            <w:noWrap/>
          </w:tcPr>
          <w:p w14:paraId="2ADC3198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  <w:tr w:rsidR="009227CE" w:rsidRPr="00F520F9" w14:paraId="662643EC" w14:textId="77777777" w:rsidTr="00C64B38">
        <w:trPr>
          <w:trHeight w:hRule="exact" w:val="783"/>
        </w:trPr>
        <w:tc>
          <w:tcPr>
            <w:tcW w:w="485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73138FB" w14:textId="7355F2FF" w:rsidR="009227CE" w:rsidRDefault="009227CE" w:rsidP="009227C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C84FAA">
              <w:rPr>
                <w:rFonts w:ascii="Arial" w:hAnsi="Arial" w:cs="Arial"/>
              </w:rPr>
              <w:t>RFR</w:t>
            </w:r>
          </w:p>
          <w:p w14:paraId="43581EE4" w14:textId="77777777" w:rsidR="00C64B38" w:rsidRDefault="00C64B38" w:rsidP="00E40D00">
            <w:pPr>
              <w:spacing w:after="0" w:line="240" w:lineRule="auto"/>
              <w:ind w:left="720"/>
              <w:rPr>
                <w:rFonts w:ascii="Arial" w:hAnsi="Arial" w:cs="Arial"/>
              </w:rPr>
            </w:pPr>
          </w:p>
          <w:p w14:paraId="02333DF6" w14:textId="5FAD520A" w:rsidR="00C64B38" w:rsidRPr="00C84FAA" w:rsidRDefault="00C64B38" w:rsidP="00C64B3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56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</w:tcPr>
          <w:p w14:paraId="02DCA804" w14:textId="77777777" w:rsidR="009227CE" w:rsidRPr="00F520F9" w:rsidRDefault="009227CE" w:rsidP="009227CE">
            <w:pPr>
              <w:spacing w:after="0"/>
              <w:rPr>
                <w:rFonts w:ascii="Arial" w:hAnsi="Arial" w:cs="Arial"/>
              </w:rPr>
            </w:pPr>
            <w:r w:rsidRPr="00F520F9">
              <w:t xml:space="preserve">Yes </w:t>
            </w:r>
            <w:r w:rsidRPr="00F520F9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 No </w:t>
            </w:r>
            <w:r w:rsidRPr="00F520F9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  <w:r w:rsidRPr="00F520F9">
              <w:t xml:space="preserve">  N/A </w:t>
            </w:r>
            <w:r w:rsidRPr="00F520F9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20F9">
              <w:instrText xml:space="preserve"> FORMCHECKBOX </w:instrText>
            </w:r>
            <w:r w:rsidR="004C5452">
              <w:fldChar w:fldCharType="separate"/>
            </w:r>
            <w:r w:rsidRPr="00F520F9">
              <w:fldChar w:fldCharType="end"/>
            </w:r>
          </w:p>
        </w:tc>
      </w:tr>
    </w:tbl>
    <w:p w14:paraId="16BA3A0C" w14:textId="793F94C6" w:rsidR="009227CE" w:rsidRDefault="009227CE"/>
    <w:p w14:paraId="6F2BF84E" w14:textId="6A0911EA" w:rsidR="009227CE" w:rsidRDefault="009227CE" w:rsidP="009227CE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440" w:type="dxa"/>
        <w:tblInd w:w="-365" w:type="dxa"/>
        <w:tblLook w:val="04A0" w:firstRow="1" w:lastRow="0" w:firstColumn="1" w:lastColumn="0" w:noHBand="0" w:noVBand="1"/>
      </w:tblPr>
      <w:tblGrid>
        <w:gridCol w:w="5040"/>
        <w:gridCol w:w="5400"/>
      </w:tblGrid>
      <w:tr w:rsidR="006E4D65" w14:paraId="7FFA44BF" w14:textId="77777777" w:rsidTr="006E4D65">
        <w:tc>
          <w:tcPr>
            <w:tcW w:w="10440" w:type="dxa"/>
            <w:gridSpan w:val="2"/>
            <w:shd w:val="clear" w:color="auto" w:fill="FBE4D5" w:themeFill="accent2" w:themeFillTint="33"/>
          </w:tcPr>
          <w:p w14:paraId="47E03912" w14:textId="369E7ED5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 Finance</w:t>
            </w:r>
          </w:p>
        </w:tc>
      </w:tr>
      <w:tr w:rsidR="006E4D65" w14:paraId="5C84437D" w14:textId="77777777" w:rsidTr="006E4D65">
        <w:tc>
          <w:tcPr>
            <w:tcW w:w="5040" w:type="dxa"/>
          </w:tcPr>
          <w:p w14:paraId="772C09C0" w14:textId="77777777" w:rsidR="006E4D65" w:rsidRPr="00EF1BD2" w:rsidRDefault="006E4D65" w:rsidP="006E4D65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>Agency Confirms that all bills have been paid</w:t>
            </w:r>
            <w:r>
              <w:rPr>
                <w:rFonts w:ascii="Arial" w:hAnsi="Arial" w:cs="Arial"/>
              </w:rPr>
              <w:t>.</w:t>
            </w:r>
          </w:p>
          <w:p w14:paraId="3F2C5217" w14:textId="77777777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00" w:type="dxa"/>
          </w:tcPr>
          <w:p w14:paraId="75DD08BA" w14:textId="77777777" w:rsidR="006E4D65" w:rsidRPr="00EF1BD2" w:rsidRDefault="006E4D65" w:rsidP="006E4D65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 xml:space="preserve">Yes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  <w:r w:rsidRPr="00EF1BD2">
              <w:rPr>
                <w:rFonts w:ascii="Arial" w:hAnsi="Arial" w:cs="Arial"/>
              </w:rPr>
              <w:t xml:space="preserve">   N</w:t>
            </w:r>
            <w:r>
              <w:rPr>
                <w:rFonts w:ascii="Arial" w:hAnsi="Arial" w:cs="Arial"/>
              </w:rPr>
              <w:t>o</w:t>
            </w:r>
            <w:r w:rsidRPr="00EF1BD2">
              <w:rPr>
                <w:rFonts w:ascii="Arial" w:hAnsi="Arial" w:cs="Arial"/>
              </w:rPr>
              <w:t xml:space="preserve">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</w:p>
          <w:p w14:paraId="22561C31" w14:textId="597BF9D0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 w:rsidRPr="00EF1BD2">
              <w:rPr>
                <w:rFonts w:ascii="Arial" w:hAnsi="Arial" w:cs="Arial"/>
              </w:rPr>
              <w:t xml:space="preserve">Comments: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TEXT </w:instrText>
            </w:r>
            <w:r w:rsidRPr="00EF1BD2">
              <w:rPr>
                <w:rFonts w:ascii="Arial" w:hAnsi="Arial" w:cs="Arial"/>
              </w:rPr>
            </w:r>
            <w:r w:rsidRPr="00EF1BD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</w:rPr>
              <w:fldChar w:fldCharType="end"/>
            </w:r>
          </w:p>
        </w:tc>
      </w:tr>
      <w:tr w:rsidR="006E4D65" w14:paraId="6D0DD909" w14:textId="77777777" w:rsidTr="006E4D65">
        <w:tc>
          <w:tcPr>
            <w:tcW w:w="5040" w:type="dxa"/>
          </w:tcPr>
          <w:p w14:paraId="591DFB62" w14:textId="045F74F9" w:rsidR="006E4D65" w:rsidRPr="006E4D65" w:rsidRDefault="006E4D65" w:rsidP="006E4D65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>Were there additional funding Sources?</w:t>
            </w:r>
          </w:p>
        </w:tc>
        <w:tc>
          <w:tcPr>
            <w:tcW w:w="5400" w:type="dxa"/>
          </w:tcPr>
          <w:p w14:paraId="6E41CACC" w14:textId="3AB3C9F0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Please list dollar amount: $</w:t>
            </w:r>
            <w:r>
              <w:rPr>
                <w:rFonts w:ascii="Arial" w:hAnsi="Arial" w:cs="Arial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6E4D65" w14:paraId="3A08C11E" w14:textId="77777777" w:rsidTr="006E4D65">
        <w:tc>
          <w:tcPr>
            <w:tcW w:w="5040" w:type="dxa"/>
          </w:tcPr>
          <w:p w14:paraId="474C21E2" w14:textId="7FE10381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 w:rsidRPr="00EF1BD2">
              <w:rPr>
                <w:rFonts w:ascii="Arial" w:hAnsi="Arial" w:cs="Arial"/>
              </w:rPr>
              <w:t>What is the total of Expended Funds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5400" w:type="dxa"/>
          </w:tcPr>
          <w:p w14:paraId="4EBCBF6E" w14:textId="54CB7A3A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 w:rsidRPr="00EF1BD2">
              <w:rPr>
                <w:rFonts w:ascii="Arial" w:hAnsi="Arial" w:cs="Arial"/>
              </w:rPr>
              <w:t>$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TEXT </w:instrText>
            </w:r>
            <w:r w:rsidRPr="00EF1BD2">
              <w:rPr>
                <w:rFonts w:ascii="Arial" w:hAnsi="Arial" w:cs="Arial"/>
              </w:rPr>
            </w:r>
            <w:r w:rsidRPr="00EF1BD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  <w:noProof/>
              </w:rPr>
              <w:t> </w:t>
            </w:r>
            <w:r w:rsidRPr="00EF1BD2">
              <w:rPr>
                <w:rFonts w:ascii="Arial" w:hAnsi="Arial" w:cs="Arial"/>
              </w:rPr>
              <w:fldChar w:fldCharType="end"/>
            </w:r>
          </w:p>
        </w:tc>
      </w:tr>
      <w:tr w:rsidR="006E4D65" w14:paraId="23C6C61D" w14:textId="77777777" w:rsidTr="006E4D65">
        <w:tc>
          <w:tcPr>
            <w:tcW w:w="5040" w:type="dxa"/>
          </w:tcPr>
          <w:p w14:paraId="7CE573C9" w14:textId="6874CD20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 w:rsidRPr="00EF1BD2">
              <w:rPr>
                <w:rFonts w:ascii="Arial" w:hAnsi="Arial" w:cs="Arial"/>
              </w:rPr>
              <w:t>Confirm that Project number and Phase have been properly entered into MMARS for all payments and encumbrance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5400" w:type="dxa"/>
          </w:tcPr>
          <w:p w14:paraId="046D4014" w14:textId="77777777" w:rsidR="006E4D65" w:rsidRDefault="006E4D65" w:rsidP="009227CE">
            <w:pPr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 xml:space="preserve">Yes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  <w:r w:rsidRPr="00EF1BD2">
              <w:rPr>
                <w:rFonts w:ascii="Arial" w:hAnsi="Arial" w:cs="Arial"/>
              </w:rPr>
              <w:t xml:space="preserve">   N</w:t>
            </w:r>
            <w:r>
              <w:rPr>
                <w:rFonts w:ascii="Arial" w:hAnsi="Arial" w:cs="Arial"/>
              </w:rPr>
              <w:t>o</w:t>
            </w:r>
            <w:r w:rsidRPr="00EF1BD2">
              <w:rPr>
                <w:rFonts w:ascii="Arial" w:hAnsi="Arial" w:cs="Arial"/>
              </w:rPr>
              <w:t xml:space="preserve">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</w:p>
          <w:p w14:paraId="0997E8B3" w14:textId="73DD1B4D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 w:rsidRPr="00EF1BD2">
              <w:rPr>
                <w:rFonts w:ascii="Arial" w:hAnsi="Arial" w:cs="Arial"/>
              </w:rPr>
              <w:t>Comm</w:t>
            </w:r>
            <w:r>
              <w:rPr>
                <w:rFonts w:ascii="Arial" w:hAnsi="Arial" w:cs="Arial"/>
              </w:rPr>
              <w:t xml:space="preserve">ents: </w:t>
            </w:r>
            <w:r>
              <w:rPr>
                <w:rFonts w:ascii="Arial" w:hAnsi="Arial" w:cs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6E4D65" w14:paraId="2953F569" w14:textId="77777777" w:rsidTr="006E4D65">
        <w:tc>
          <w:tcPr>
            <w:tcW w:w="5040" w:type="dxa"/>
          </w:tcPr>
          <w:p w14:paraId="1BAB0B06" w14:textId="25352DB4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Total Amount of ISA</w:t>
            </w:r>
          </w:p>
        </w:tc>
        <w:tc>
          <w:tcPr>
            <w:tcW w:w="5400" w:type="dxa"/>
          </w:tcPr>
          <w:p w14:paraId="0BD29969" w14:textId="09AD84B3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6E4D65" w14:paraId="6DF6F18B" w14:textId="77777777" w:rsidTr="006E4D65">
        <w:tc>
          <w:tcPr>
            <w:tcW w:w="5040" w:type="dxa"/>
          </w:tcPr>
          <w:p w14:paraId="14FA93B1" w14:textId="4C8950C1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PC</w:t>
            </w:r>
          </w:p>
        </w:tc>
        <w:tc>
          <w:tcPr>
            <w:tcW w:w="5400" w:type="dxa"/>
          </w:tcPr>
          <w:p w14:paraId="6C0098E8" w14:textId="4BC112D9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B630F">
              <w:rPr>
                <w:rFonts w:ascii="Arial" w:hAnsi="Arial" w:cs="Arial"/>
              </w:rPr>
              <w:t> </w:t>
            </w:r>
            <w:r w:rsidR="00DB630F">
              <w:rPr>
                <w:rFonts w:ascii="Arial" w:hAnsi="Arial" w:cs="Arial"/>
              </w:rPr>
              <w:t> </w:t>
            </w:r>
            <w:r w:rsidR="00DB630F">
              <w:rPr>
                <w:rFonts w:ascii="Arial" w:hAnsi="Arial" w:cs="Arial"/>
              </w:rPr>
              <w:t> </w:t>
            </w:r>
            <w:r w:rsidR="00DB630F">
              <w:rPr>
                <w:rFonts w:ascii="Arial" w:hAnsi="Arial" w:cs="Arial"/>
              </w:rPr>
              <w:t> </w:t>
            </w:r>
            <w:r w:rsidR="00DB630F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6E4D65" w14:paraId="6838962D" w14:textId="77777777" w:rsidTr="006E4D65">
        <w:tc>
          <w:tcPr>
            <w:tcW w:w="5040" w:type="dxa"/>
          </w:tcPr>
          <w:p w14:paraId="359D45AD" w14:textId="46146F1E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expended</w:t>
            </w:r>
          </w:p>
        </w:tc>
        <w:tc>
          <w:tcPr>
            <w:tcW w:w="5400" w:type="dxa"/>
          </w:tcPr>
          <w:p w14:paraId="6D86D224" w14:textId="0608AEF4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6E4D65" w14:paraId="0E1CCBDB" w14:textId="77777777" w:rsidTr="006E4D65">
        <w:tc>
          <w:tcPr>
            <w:tcW w:w="5040" w:type="dxa"/>
          </w:tcPr>
          <w:p w14:paraId="0F89769C" w14:textId="38E905AA" w:rsidR="006E4D65" w:rsidRDefault="006E4D65" w:rsidP="009227C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Table BQ87 Level 4-Attached</w:t>
            </w:r>
          </w:p>
        </w:tc>
        <w:tc>
          <w:tcPr>
            <w:tcW w:w="5400" w:type="dxa"/>
          </w:tcPr>
          <w:p w14:paraId="41455A1F" w14:textId="77777777" w:rsidR="006E4D65" w:rsidRPr="00EF1BD2" w:rsidRDefault="006E4D65" w:rsidP="006E4D65">
            <w:pPr>
              <w:spacing w:after="0"/>
              <w:rPr>
                <w:rFonts w:ascii="Arial" w:hAnsi="Arial" w:cs="Arial"/>
              </w:rPr>
            </w:pPr>
            <w:r w:rsidRPr="00EF1BD2">
              <w:rPr>
                <w:rFonts w:ascii="Arial" w:hAnsi="Arial" w:cs="Arial"/>
              </w:rPr>
              <w:t xml:space="preserve">Yes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  <w:r w:rsidRPr="00EF1BD2">
              <w:rPr>
                <w:rFonts w:ascii="Arial" w:hAnsi="Arial" w:cs="Arial"/>
              </w:rPr>
              <w:t xml:space="preserve">   N/A </w:t>
            </w:r>
            <w:r w:rsidRPr="00EF1BD2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1BD2">
              <w:rPr>
                <w:rFonts w:ascii="Arial" w:hAnsi="Arial" w:cs="Arial"/>
              </w:rPr>
              <w:instrText xml:space="preserve"> FORMCHECKBOX </w:instrText>
            </w:r>
            <w:r w:rsidR="004C5452">
              <w:rPr>
                <w:rFonts w:ascii="Arial" w:hAnsi="Arial" w:cs="Arial"/>
              </w:rPr>
            </w:r>
            <w:r w:rsidR="004C5452">
              <w:rPr>
                <w:rFonts w:ascii="Arial" w:hAnsi="Arial" w:cs="Arial"/>
              </w:rPr>
              <w:fldChar w:fldCharType="separate"/>
            </w:r>
            <w:r w:rsidRPr="00EF1BD2">
              <w:rPr>
                <w:rFonts w:ascii="Arial" w:hAnsi="Arial" w:cs="Arial"/>
              </w:rPr>
              <w:fldChar w:fldCharType="end"/>
            </w:r>
          </w:p>
          <w:p w14:paraId="279805A1" w14:textId="77777777" w:rsidR="006E4D65" w:rsidRDefault="006E4D65" w:rsidP="009227CE">
            <w:pPr>
              <w:rPr>
                <w:rFonts w:ascii="Arial" w:hAnsi="Arial" w:cs="Arial"/>
              </w:rPr>
            </w:pPr>
          </w:p>
        </w:tc>
      </w:tr>
    </w:tbl>
    <w:p w14:paraId="04E1BBBB" w14:textId="77777777" w:rsidR="009227CE" w:rsidRPr="00AB107A" w:rsidRDefault="009227CE" w:rsidP="009227CE">
      <w:pPr>
        <w:spacing w:after="0"/>
        <w:rPr>
          <w:vanish/>
        </w:rPr>
      </w:pPr>
    </w:p>
    <w:p w14:paraId="054E4B6B" w14:textId="77777777" w:rsidR="00530D69" w:rsidRDefault="00530D69" w:rsidP="006E4D65">
      <w:pPr>
        <w:spacing w:after="160" w:line="259" w:lineRule="auto"/>
        <w:rPr>
          <w:rFonts w:ascii="Arial" w:hAnsi="Arial" w:cs="Arial"/>
          <w:sz w:val="24"/>
          <w:szCs w:val="24"/>
        </w:rPr>
      </w:pPr>
    </w:p>
    <w:p w14:paraId="0CD29E3B" w14:textId="57E4F315" w:rsidR="006E4D65" w:rsidRPr="00530D69" w:rsidRDefault="00530D69" w:rsidP="006E4D65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530D69">
        <w:rPr>
          <w:rFonts w:ascii="Arial" w:hAnsi="Arial" w:cs="Arial"/>
          <w:sz w:val="24"/>
          <w:szCs w:val="24"/>
        </w:rPr>
        <w:t>By signing this form, the Project Manager or Facilities Director acknowledges that the information is accurate and, authorizes the return of all unexpended funds to DCAMM.</w:t>
      </w:r>
    </w:p>
    <w:p w14:paraId="1EE63D4D" w14:textId="525EEB37" w:rsidR="00530D69" w:rsidRDefault="00530D69" w:rsidP="006E4D65">
      <w:pPr>
        <w:spacing w:after="160" w:line="259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Print Name:                                    Signature:                                   Date:</w:t>
      </w:r>
      <w:r w:rsidR="009C7A99">
        <w:rPr>
          <w:rFonts w:ascii="Arial" w:hAnsi="Arial" w:cs="Arial"/>
          <w:sz w:val="24"/>
          <w:szCs w:val="24"/>
          <w:u w:val="single"/>
        </w:rPr>
        <w:t xml:space="preserve">                  </w:t>
      </w:r>
      <w:proofErr w:type="gramStart"/>
      <w:r w:rsidR="009C7A99">
        <w:rPr>
          <w:rFonts w:ascii="Arial" w:hAnsi="Arial" w:cs="Arial"/>
          <w:sz w:val="24"/>
          <w:szCs w:val="24"/>
          <w:u w:val="single"/>
        </w:rPr>
        <w:t xml:space="preserve">  .</w:t>
      </w:r>
      <w:proofErr w:type="gramEnd"/>
      <w:r>
        <w:rPr>
          <w:rFonts w:ascii="Arial" w:hAnsi="Arial" w:cs="Arial"/>
          <w:sz w:val="24"/>
          <w:szCs w:val="24"/>
          <w:u w:val="single"/>
        </w:rPr>
        <w:t xml:space="preserve"> </w:t>
      </w:r>
      <w:r w:rsidRPr="00530D69">
        <w:rPr>
          <w:rFonts w:ascii="Arial" w:hAnsi="Arial" w:cs="Arial"/>
          <w:sz w:val="24"/>
          <w:szCs w:val="24"/>
          <w:u w:val="single"/>
        </w:rPr>
        <w:t xml:space="preserve">                  </w:t>
      </w:r>
      <w:r>
        <w:rPr>
          <w:rFonts w:ascii="Arial" w:hAnsi="Arial" w:cs="Arial"/>
          <w:sz w:val="24"/>
          <w:szCs w:val="24"/>
          <w:u w:val="single"/>
        </w:rPr>
        <w:t xml:space="preserve">    </w:t>
      </w:r>
    </w:p>
    <w:sectPr w:rsidR="00530D6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E8425" w14:textId="77777777" w:rsidR="00E534A2" w:rsidRDefault="00E534A2" w:rsidP="00D175B7">
      <w:pPr>
        <w:spacing w:after="0" w:line="240" w:lineRule="auto"/>
      </w:pPr>
      <w:r>
        <w:separator/>
      </w:r>
    </w:p>
  </w:endnote>
  <w:endnote w:type="continuationSeparator" w:id="0">
    <w:p w14:paraId="0061681D" w14:textId="77777777" w:rsidR="00E534A2" w:rsidRDefault="00E534A2" w:rsidP="00D17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EDFA8" w14:textId="77777777" w:rsidR="00E534A2" w:rsidRDefault="00E534A2" w:rsidP="00D175B7">
      <w:pPr>
        <w:spacing w:after="0" w:line="240" w:lineRule="auto"/>
      </w:pPr>
      <w:r>
        <w:separator/>
      </w:r>
    </w:p>
  </w:footnote>
  <w:footnote w:type="continuationSeparator" w:id="0">
    <w:p w14:paraId="384C9AAF" w14:textId="77777777" w:rsidR="00E534A2" w:rsidRDefault="00E534A2" w:rsidP="00D175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3F8EF" w14:textId="2FD82F8B" w:rsidR="00D175B7" w:rsidRPr="00D175B7" w:rsidRDefault="00D175B7" w:rsidP="00D175B7">
    <w:pPr>
      <w:pStyle w:val="Header"/>
      <w:jc w:val="center"/>
      <w:rPr>
        <w:rFonts w:ascii="Arial" w:hAnsi="Arial" w:cs="Arial"/>
        <w:sz w:val="40"/>
        <w:szCs w:val="40"/>
      </w:rPr>
    </w:pPr>
    <w:r w:rsidRPr="008F1379">
      <w:rPr>
        <w:rFonts w:ascii="Arial" w:hAnsi="Arial" w:cs="Arial"/>
        <w:sz w:val="40"/>
        <w:szCs w:val="40"/>
      </w:rPr>
      <w:t>DCAMM De</w:t>
    </w:r>
    <w:r w:rsidR="00CA15CF">
      <w:rPr>
        <w:rFonts w:ascii="Arial" w:hAnsi="Arial" w:cs="Arial"/>
        <w:sz w:val="40"/>
        <w:szCs w:val="40"/>
      </w:rPr>
      <w:t>legated</w:t>
    </w:r>
    <w:r w:rsidRPr="008F1379">
      <w:rPr>
        <w:rFonts w:ascii="Arial" w:hAnsi="Arial" w:cs="Arial"/>
        <w:sz w:val="40"/>
        <w:szCs w:val="40"/>
      </w:rPr>
      <w:t xml:space="preserve"> Project Closeout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37ED6"/>
    <w:multiLevelType w:val="hybridMultilevel"/>
    <w:tmpl w:val="52A29F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242F"/>
    <w:multiLevelType w:val="hybridMultilevel"/>
    <w:tmpl w:val="BAA83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444929"/>
    <w:multiLevelType w:val="hybridMultilevel"/>
    <w:tmpl w:val="6BA8A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218AB"/>
    <w:multiLevelType w:val="hybridMultilevel"/>
    <w:tmpl w:val="3CA61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CC7A63"/>
    <w:multiLevelType w:val="hybridMultilevel"/>
    <w:tmpl w:val="052825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numFmt w:val="bullet"/>
      <w:lvlText w:val="–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764981">
    <w:abstractNumId w:val="2"/>
  </w:num>
  <w:num w:numId="2" w16cid:durableId="1478885811">
    <w:abstractNumId w:val="3"/>
  </w:num>
  <w:num w:numId="3" w16cid:durableId="717778475">
    <w:abstractNumId w:val="4"/>
  </w:num>
  <w:num w:numId="4" w16cid:durableId="2141413536">
    <w:abstractNumId w:val="0"/>
  </w:num>
  <w:num w:numId="5" w16cid:durableId="1345589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jc2NDU1NDECYiUdpeDU4uLM/DyQAstaAKC2gnMsAAAA"/>
  </w:docVars>
  <w:rsids>
    <w:rsidRoot w:val="00D175B7"/>
    <w:rsid w:val="00015C6D"/>
    <w:rsid w:val="00080777"/>
    <w:rsid w:val="000F4E8D"/>
    <w:rsid w:val="00102270"/>
    <w:rsid w:val="001A3322"/>
    <w:rsid w:val="001B097F"/>
    <w:rsid w:val="001B153A"/>
    <w:rsid w:val="001B7091"/>
    <w:rsid w:val="002211AB"/>
    <w:rsid w:val="0022679A"/>
    <w:rsid w:val="002409D3"/>
    <w:rsid w:val="00264196"/>
    <w:rsid w:val="002A123E"/>
    <w:rsid w:val="002D7BCB"/>
    <w:rsid w:val="0032387C"/>
    <w:rsid w:val="00335B81"/>
    <w:rsid w:val="00336A85"/>
    <w:rsid w:val="00337241"/>
    <w:rsid w:val="0035295C"/>
    <w:rsid w:val="003930CA"/>
    <w:rsid w:val="003A0ED4"/>
    <w:rsid w:val="003E4F81"/>
    <w:rsid w:val="003E6261"/>
    <w:rsid w:val="004A74DD"/>
    <w:rsid w:val="004C5452"/>
    <w:rsid w:val="004F6F48"/>
    <w:rsid w:val="00516AA9"/>
    <w:rsid w:val="00530D69"/>
    <w:rsid w:val="00574A1F"/>
    <w:rsid w:val="00577A73"/>
    <w:rsid w:val="005C0039"/>
    <w:rsid w:val="005C18DD"/>
    <w:rsid w:val="005D0B07"/>
    <w:rsid w:val="005E25C9"/>
    <w:rsid w:val="005F2AE6"/>
    <w:rsid w:val="00654790"/>
    <w:rsid w:val="0065567F"/>
    <w:rsid w:val="00696A35"/>
    <w:rsid w:val="006D2263"/>
    <w:rsid w:val="006E4D65"/>
    <w:rsid w:val="00756245"/>
    <w:rsid w:val="00761103"/>
    <w:rsid w:val="00762828"/>
    <w:rsid w:val="007C537A"/>
    <w:rsid w:val="007D55A8"/>
    <w:rsid w:val="00812FE1"/>
    <w:rsid w:val="0083716D"/>
    <w:rsid w:val="008468EE"/>
    <w:rsid w:val="00890F1B"/>
    <w:rsid w:val="008953AC"/>
    <w:rsid w:val="0089655B"/>
    <w:rsid w:val="008D414E"/>
    <w:rsid w:val="00901098"/>
    <w:rsid w:val="00902046"/>
    <w:rsid w:val="009036AE"/>
    <w:rsid w:val="009227CE"/>
    <w:rsid w:val="009C5C18"/>
    <w:rsid w:val="009C7A99"/>
    <w:rsid w:val="009D4774"/>
    <w:rsid w:val="009D7825"/>
    <w:rsid w:val="00A00388"/>
    <w:rsid w:val="00A1767B"/>
    <w:rsid w:val="00A6162F"/>
    <w:rsid w:val="00A666E1"/>
    <w:rsid w:val="00A84BFA"/>
    <w:rsid w:val="00AB373B"/>
    <w:rsid w:val="00AD78CB"/>
    <w:rsid w:val="00B05E2C"/>
    <w:rsid w:val="00B30173"/>
    <w:rsid w:val="00B73AF8"/>
    <w:rsid w:val="00B76896"/>
    <w:rsid w:val="00BA50E0"/>
    <w:rsid w:val="00BB285B"/>
    <w:rsid w:val="00BB47DE"/>
    <w:rsid w:val="00BE1BEA"/>
    <w:rsid w:val="00C34E42"/>
    <w:rsid w:val="00C4045D"/>
    <w:rsid w:val="00C64B38"/>
    <w:rsid w:val="00C75F05"/>
    <w:rsid w:val="00CA15CF"/>
    <w:rsid w:val="00CB24D1"/>
    <w:rsid w:val="00CB4D9F"/>
    <w:rsid w:val="00CD53CB"/>
    <w:rsid w:val="00CD7B11"/>
    <w:rsid w:val="00CE48B9"/>
    <w:rsid w:val="00CE5360"/>
    <w:rsid w:val="00D020E8"/>
    <w:rsid w:val="00D14DA8"/>
    <w:rsid w:val="00D175B7"/>
    <w:rsid w:val="00D44800"/>
    <w:rsid w:val="00DA2668"/>
    <w:rsid w:val="00DB630F"/>
    <w:rsid w:val="00DB6D1D"/>
    <w:rsid w:val="00DD7582"/>
    <w:rsid w:val="00E036A9"/>
    <w:rsid w:val="00E13FBA"/>
    <w:rsid w:val="00E20F25"/>
    <w:rsid w:val="00E2756F"/>
    <w:rsid w:val="00E31CDB"/>
    <w:rsid w:val="00E40D00"/>
    <w:rsid w:val="00E534A2"/>
    <w:rsid w:val="00E83811"/>
    <w:rsid w:val="00E94CD8"/>
    <w:rsid w:val="00EC347D"/>
    <w:rsid w:val="00F021F0"/>
    <w:rsid w:val="00F1321F"/>
    <w:rsid w:val="00F74E84"/>
    <w:rsid w:val="00F82E00"/>
    <w:rsid w:val="00F849C9"/>
    <w:rsid w:val="00FA31E6"/>
    <w:rsid w:val="00FD45AE"/>
    <w:rsid w:val="00FF3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A70B6"/>
  <w15:chartTrackingRefBased/>
  <w15:docId w15:val="{9D10F454-07D0-41AD-9F7E-25CE2BAB2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D6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75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7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5B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17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5B7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812F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756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8B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C34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34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347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4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47D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ordsmanagement.dcamm@mass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erteval.dcamm@mass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1</Words>
  <Characters>6110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, Azinga (DCP)</dc:creator>
  <cp:keywords/>
  <dc:description/>
  <cp:lastModifiedBy>Tagan, Francis (DCP)</cp:lastModifiedBy>
  <cp:revision>2</cp:revision>
  <dcterms:created xsi:type="dcterms:W3CDTF">2023-05-23T18:55:00Z</dcterms:created>
  <dcterms:modified xsi:type="dcterms:W3CDTF">2023-05-2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fec964122864b8334125640a4c93ee7dc7742754ba015e2ed312026a6d4fcc</vt:lpwstr>
  </property>
</Properties>
</file>